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7AA992" w14:textId="77777777" w:rsidR="009176CB" w:rsidRDefault="009176CB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9D9174E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685FB06C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A001C11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141832E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9524EBB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25A33FAA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2CE2D89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AB58CE7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61EB533C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1BE5030F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BB31D42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61763967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F8508C0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7DAD698A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0B6D164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08B9F5B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76D181E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7F42DC65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430E07AC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2E90A7DC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7E846D3F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9601148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583D9B0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1DCD9E4" w14:textId="77777777" w:rsidR="00F95975" w:rsidRPr="007A3637" w:rsidRDefault="00F95975" w:rsidP="00F95975">
      <w:pPr>
        <w:spacing w:after="0" w:line="240" w:lineRule="auto"/>
        <w:ind w:left="3119"/>
        <w:rPr>
          <w:rFonts w:ascii="Arial" w:hAnsi="Arial" w:cs="Arial"/>
          <w:b/>
          <w:color w:val="000000"/>
          <w:sz w:val="20"/>
          <w:szCs w:val="20"/>
        </w:rPr>
      </w:pPr>
      <w:r w:rsidRPr="007A3637">
        <w:rPr>
          <w:rFonts w:ascii="Arial" w:hAnsi="Arial" w:cs="Arial"/>
          <w:i/>
          <w:noProof/>
        </w:rPr>
        <w:drawing>
          <wp:anchor distT="0" distB="0" distL="114300" distR="114300" simplePos="0" relativeHeight="251659264" behindDoc="0" locked="0" layoutInCell="1" allowOverlap="1" wp14:anchorId="5990B8DE" wp14:editId="2010F73D">
            <wp:simplePos x="0" y="0"/>
            <wp:positionH relativeFrom="margin">
              <wp:posOffset>1308100</wp:posOffset>
            </wp:positionH>
            <wp:positionV relativeFrom="paragraph">
              <wp:posOffset>-46990</wp:posOffset>
            </wp:positionV>
            <wp:extent cx="639445" cy="658495"/>
            <wp:effectExtent l="0" t="0" r="8255" b="8255"/>
            <wp:wrapSquare wrapText="bothSides"/>
            <wp:docPr id="9" name="Imagem 2" descr="http://images.google.com.br/images?q=tbn:eNMGDALKensFbM:www.dema.ufcg.edu.br/ufcg_logo.jpe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 descr="http://images.google.com.br/images?q=tbn:eNMGDALKensFbM:www.dema.ufcg.edu.br/ufcg_logo.jpe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5" cy="65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3637">
        <w:rPr>
          <w:rFonts w:ascii="Arial" w:hAnsi="Arial" w:cs="Arial"/>
        </w:rPr>
        <w:t>Ministério da Educação</w:t>
      </w:r>
      <w:r w:rsidRPr="007A3637">
        <w:rPr>
          <w:rFonts w:ascii="Arial" w:hAnsi="Arial" w:cs="Arial"/>
        </w:rPr>
        <w:br/>
        <w:t>Universidade Federal de Campina Grande</w:t>
      </w:r>
      <w:r w:rsidRPr="007A3637">
        <w:rPr>
          <w:rFonts w:ascii="Arial" w:hAnsi="Arial" w:cs="Arial"/>
        </w:rPr>
        <w:br/>
        <w:t>Pró-Reitoria de Pós-Graduação</w:t>
      </w:r>
    </w:p>
    <w:p w14:paraId="109FB70E" w14:textId="77777777" w:rsidR="00F95975" w:rsidRPr="005660DD" w:rsidRDefault="00F95975" w:rsidP="00F95975">
      <w:pPr>
        <w:spacing w:after="0" w:line="240" w:lineRule="auto"/>
        <w:jc w:val="both"/>
        <w:rPr>
          <w:b/>
          <w:color w:val="000000"/>
          <w:sz w:val="20"/>
          <w:szCs w:val="20"/>
        </w:rPr>
      </w:pPr>
    </w:p>
    <w:p w14:paraId="5A3E428B" w14:textId="29C23F71" w:rsidR="00F95975" w:rsidRPr="00FD12F8" w:rsidRDefault="00F95975" w:rsidP="00F95975">
      <w:pPr>
        <w:spacing w:after="0" w:line="240" w:lineRule="auto"/>
        <w:jc w:val="center"/>
        <w:rPr>
          <w:b/>
          <w:color w:val="000000"/>
          <w:sz w:val="32"/>
          <w:szCs w:val="20"/>
        </w:rPr>
      </w:pPr>
      <w:r>
        <w:rPr>
          <w:b/>
          <w:color w:val="000000"/>
          <w:sz w:val="32"/>
          <w:szCs w:val="20"/>
        </w:rPr>
        <w:t>Anexos</w:t>
      </w:r>
      <w:proofErr w:type="gramStart"/>
      <w:r>
        <w:rPr>
          <w:b/>
          <w:color w:val="000000"/>
          <w:sz w:val="32"/>
          <w:szCs w:val="20"/>
        </w:rPr>
        <w:t xml:space="preserve">  </w:t>
      </w:r>
      <w:proofErr w:type="gramEnd"/>
      <w:r>
        <w:rPr>
          <w:b/>
          <w:color w:val="000000"/>
          <w:sz w:val="32"/>
          <w:szCs w:val="20"/>
        </w:rPr>
        <w:t xml:space="preserve">do </w:t>
      </w:r>
      <w:r>
        <w:rPr>
          <w:b/>
          <w:color w:val="000000"/>
          <w:sz w:val="32"/>
          <w:szCs w:val="20"/>
        </w:rPr>
        <w:t>EDITAL PRPG 23/2018</w:t>
      </w:r>
    </w:p>
    <w:p w14:paraId="218BB0A8" w14:textId="77777777" w:rsidR="00F95975" w:rsidRPr="00FD12F8" w:rsidRDefault="00F95975" w:rsidP="00F95975">
      <w:pPr>
        <w:spacing w:after="0" w:line="240" w:lineRule="auto"/>
        <w:jc w:val="center"/>
        <w:rPr>
          <w:b/>
          <w:color w:val="000000"/>
          <w:sz w:val="20"/>
          <w:szCs w:val="20"/>
        </w:rPr>
      </w:pPr>
    </w:p>
    <w:p w14:paraId="0704CE90" w14:textId="77777777" w:rsidR="00F95975" w:rsidRDefault="00F95975" w:rsidP="00F95975">
      <w:pPr>
        <w:spacing w:after="0" w:line="240" w:lineRule="auto"/>
        <w:jc w:val="center"/>
        <w:rPr>
          <w:b/>
          <w:color w:val="000000"/>
          <w:sz w:val="20"/>
          <w:szCs w:val="20"/>
        </w:rPr>
      </w:pPr>
      <w:r w:rsidRPr="00FD12F8">
        <w:rPr>
          <w:b/>
          <w:color w:val="000000"/>
          <w:sz w:val="20"/>
          <w:szCs w:val="20"/>
        </w:rPr>
        <w:t>CENTRO DE TECNOLOGIA E RECURSOS NATURAIS</w:t>
      </w:r>
    </w:p>
    <w:p w14:paraId="5E752042" w14:textId="77777777" w:rsidR="00F95975" w:rsidRPr="00FD12F8" w:rsidRDefault="00F95975" w:rsidP="00F95975">
      <w:pPr>
        <w:spacing w:after="0" w:line="240" w:lineRule="auto"/>
        <w:jc w:val="center"/>
        <w:rPr>
          <w:b/>
          <w:color w:val="000000"/>
          <w:sz w:val="20"/>
          <w:szCs w:val="20"/>
        </w:rPr>
      </w:pPr>
    </w:p>
    <w:p w14:paraId="4E637BC9" w14:textId="77777777" w:rsidR="00F95975" w:rsidRPr="00FD12F8" w:rsidRDefault="00F95975" w:rsidP="00F95975">
      <w:pPr>
        <w:spacing w:after="0" w:line="240" w:lineRule="auto"/>
        <w:jc w:val="center"/>
        <w:rPr>
          <w:b/>
          <w:color w:val="000000"/>
          <w:sz w:val="28"/>
          <w:szCs w:val="20"/>
        </w:rPr>
      </w:pPr>
      <w:r w:rsidRPr="00FD12F8">
        <w:rPr>
          <w:b/>
          <w:color w:val="000000"/>
          <w:sz w:val="28"/>
          <w:szCs w:val="20"/>
        </w:rPr>
        <w:t>PROGRAMA DE PÓS-GRADUAÇÃO EM ENGENHARIA CIVIL E AMBIENTAL (PPGECA)</w:t>
      </w:r>
    </w:p>
    <w:p w14:paraId="62077D57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54607056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12C26524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46AEDE02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D87DAF4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1FE78F85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1179A2BB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264A95E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6AC22EEC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68F0148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27310711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1EE8DDD6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0F3D1CBA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3683D60D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7AB77953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6BB665BA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4F698515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1E2361DB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6693193B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  <w:bookmarkStart w:id="0" w:name="_GoBack"/>
      <w:bookmarkEnd w:id="0"/>
    </w:p>
    <w:p w14:paraId="343BD901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7700DCC4" w14:textId="77777777" w:rsidR="00F95975" w:rsidRDefault="00F95975" w:rsidP="00030B21">
      <w:pPr>
        <w:autoSpaceDE w:val="0"/>
        <w:autoSpaceDN w:val="0"/>
        <w:adjustRightInd w:val="0"/>
        <w:spacing w:after="0" w:line="240" w:lineRule="auto"/>
        <w:jc w:val="both"/>
        <w:rPr>
          <w:rFonts w:cs="TT160t00"/>
          <w:sz w:val="20"/>
          <w:szCs w:val="20"/>
        </w:rPr>
      </w:pPr>
    </w:p>
    <w:p w14:paraId="799E18DC" w14:textId="77777777" w:rsidR="009176CB" w:rsidRPr="005660DD" w:rsidRDefault="009176CB" w:rsidP="00030B21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</w:rPr>
        <w:sectPr w:rsidR="009176CB" w:rsidRPr="005660DD" w:rsidSect="0000074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EB6A0A2" w14:textId="77777777" w:rsidR="00F95975" w:rsidRDefault="00F95975" w:rsidP="00000749">
      <w:pPr>
        <w:autoSpaceDE w:val="0"/>
        <w:autoSpaceDN w:val="0"/>
        <w:spacing w:after="0" w:line="240" w:lineRule="auto"/>
        <w:jc w:val="center"/>
        <w:rPr>
          <w:rFonts w:eastAsia="SimSun"/>
          <w:b/>
          <w:bCs/>
          <w:sz w:val="20"/>
          <w:szCs w:val="20"/>
          <w:lang w:eastAsia="zh-CN"/>
        </w:rPr>
      </w:pPr>
    </w:p>
    <w:p w14:paraId="412CAB2E" w14:textId="77777777" w:rsidR="005660DD" w:rsidRPr="005660DD" w:rsidRDefault="005660DD" w:rsidP="00000749">
      <w:pPr>
        <w:autoSpaceDE w:val="0"/>
        <w:autoSpaceDN w:val="0"/>
        <w:spacing w:after="0" w:line="240" w:lineRule="auto"/>
        <w:jc w:val="center"/>
        <w:rPr>
          <w:rFonts w:eastAsia="SimSun"/>
          <w:b/>
          <w:bCs/>
          <w:sz w:val="20"/>
          <w:szCs w:val="20"/>
          <w:lang w:eastAsia="zh-CN"/>
        </w:rPr>
      </w:pPr>
      <w:r w:rsidRPr="005660DD">
        <w:rPr>
          <w:rFonts w:eastAsia="SimSun"/>
          <w:b/>
          <w:bCs/>
          <w:sz w:val="20"/>
          <w:szCs w:val="20"/>
          <w:lang w:eastAsia="zh-CN"/>
        </w:rPr>
        <w:t>PROCESSO SELETIVO PPGECA– FORMULÁRIO DE INSCRIÇÃO</w:t>
      </w:r>
    </w:p>
    <w:p w14:paraId="69AFD5E8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b/>
          <w:bCs/>
          <w:sz w:val="20"/>
          <w:szCs w:val="20"/>
          <w:lang w:eastAsia="zh-CN"/>
        </w:rPr>
      </w:pPr>
    </w:p>
    <w:p w14:paraId="19AE0917" w14:textId="77118B6C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 xml:space="preserve">NÍVEL: </w:t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</w:r>
      <w:r w:rsidR="00000749" w:rsidRPr="006D0BAD">
        <w:rPr>
          <w:rFonts w:eastAsia="SimSun"/>
          <w:noProof/>
          <w:sz w:val="20"/>
          <w:szCs w:val="20"/>
        </w:rPr>
        <w:drawing>
          <wp:inline distT="0" distB="0" distL="0" distR="0" wp14:anchorId="7209570D" wp14:editId="2C0C8330">
            <wp:extent cx="95250" cy="95250"/>
            <wp:effectExtent l="0" t="0" r="6350" b="635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60DD">
        <w:rPr>
          <w:rFonts w:eastAsia="SimSun"/>
          <w:sz w:val="20"/>
          <w:szCs w:val="20"/>
          <w:lang w:eastAsia="zh-CN"/>
        </w:rPr>
        <w:t xml:space="preserve"> </w:t>
      </w:r>
      <w:r w:rsidR="00032765">
        <w:rPr>
          <w:rFonts w:eastAsia="SimSun"/>
          <w:sz w:val="20"/>
          <w:szCs w:val="20"/>
          <w:lang w:eastAsia="zh-CN"/>
        </w:rPr>
        <w:t>MESTRADO</w:t>
      </w:r>
    </w:p>
    <w:p w14:paraId="449F68BC" w14:textId="4517D1E5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</w:r>
      <w:r w:rsidR="00000749" w:rsidRPr="006D0BAD">
        <w:rPr>
          <w:rFonts w:eastAsia="SimSun"/>
          <w:noProof/>
          <w:sz w:val="20"/>
          <w:szCs w:val="20"/>
        </w:rPr>
        <w:drawing>
          <wp:inline distT="0" distB="0" distL="0" distR="0" wp14:anchorId="6B5D8A07" wp14:editId="0631F1D9">
            <wp:extent cx="95250" cy="95250"/>
            <wp:effectExtent l="0" t="0" r="6350" b="6350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60DD">
        <w:rPr>
          <w:rFonts w:eastAsia="SimSun"/>
          <w:sz w:val="20"/>
          <w:szCs w:val="20"/>
          <w:lang w:eastAsia="zh-CN"/>
        </w:rPr>
        <w:t xml:space="preserve"> </w:t>
      </w:r>
      <w:r w:rsidR="00032765">
        <w:rPr>
          <w:rFonts w:eastAsia="SimSun"/>
          <w:sz w:val="20"/>
          <w:szCs w:val="20"/>
          <w:lang w:eastAsia="zh-CN"/>
        </w:rPr>
        <w:t>DOUTORADO</w:t>
      </w:r>
      <w:r w:rsidRPr="005660DD">
        <w:rPr>
          <w:rFonts w:eastAsia="SimSun"/>
          <w:sz w:val="20"/>
          <w:szCs w:val="20"/>
          <w:lang w:eastAsia="zh-CN"/>
        </w:rPr>
        <w:tab/>
      </w:r>
    </w:p>
    <w:p w14:paraId="3281C2AC" w14:textId="77777777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</w:p>
    <w:p w14:paraId="37161A2D" w14:textId="4BACB88F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 xml:space="preserve">ÁREA DE </w:t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</w:r>
      <w:r w:rsidR="00000749" w:rsidRPr="006D0BAD">
        <w:rPr>
          <w:rFonts w:eastAsia="SimSun"/>
          <w:noProof/>
          <w:sz w:val="20"/>
          <w:szCs w:val="20"/>
        </w:rPr>
        <w:drawing>
          <wp:inline distT="0" distB="0" distL="0" distR="0" wp14:anchorId="7E851591" wp14:editId="5EBE7573">
            <wp:extent cx="95250" cy="95250"/>
            <wp:effectExtent l="0" t="0" r="6350" b="6350"/>
            <wp:docPr id="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60DD">
        <w:rPr>
          <w:rFonts w:eastAsia="SimSun"/>
          <w:sz w:val="20"/>
          <w:szCs w:val="20"/>
          <w:lang w:eastAsia="zh-CN"/>
        </w:rPr>
        <w:t xml:space="preserve"> GEOTECNIA</w:t>
      </w:r>
    </w:p>
    <w:p w14:paraId="65F6F415" w14:textId="25174CEC" w:rsid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>CONCENTRAÇÃO:</w:t>
      </w:r>
      <w:r w:rsidRPr="005660DD">
        <w:rPr>
          <w:rFonts w:eastAsia="SimSun"/>
          <w:sz w:val="20"/>
          <w:szCs w:val="20"/>
          <w:lang w:eastAsia="zh-CN"/>
        </w:rPr>
        <w:tab/>
      </w:r>
      <w:r w:rsidR="00000749" w:rsidRPr="006D0BAD">
        <w:rPr>
          <w:rFonts w:eastAsia="SimSun"/>
          <w:noProof/>
          <w:sz w:val="20"/>
          <w:szCs w:val="20"/>
        </w:rPr>
        <w:drawing>
          <wp:inline distT="0" distB="0" distL="0" distR="0" wp14:anchorId="52995296" wp14:editId="34B8801B">
            <wp:extent cx="95250" cy="95250"/>
            <wp:effectExtent l="0" t="0" r="6350" b="635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60DD">
        <w:rPr>
          <w:rFonts w:eastAsia="SimSun"/>
          <w:sz w:val="20"/>
          <w:szCs w:val="20"/>
          <w:lang w:eastAsia="zh-CN"/>
        </w:rPr>
        <w:t xml:space="preserve"> RECURSOS HÍDRICOS E SANEAMENTO AMBIENTAL</w:t>
      </w:r>
    </w:p>
    <w:p w14:paraId="4DFEAB43" w14:textId="77777777" w:rsidR="00F70F6D" w:rsidRDefault="00F70F6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</w:p>
    <w:p w14:paraId="3DFCF6D1" w14:textId="77777777" w:rsidR="00F70F6D" w:rsidRDefault="00F70F6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>
        <w:rPr>
          <w:rFonts w:eastAsia="SimSun"/>
          <w:sz w:val="20"/>
          <w:szCs w:val="20"/>
          <w:lang w:eastAsia="zh-CN"/>
        </w:rPr>
        <w:t>LINHA DE PESQUISA (</w:t>
      </w:r>
      <w:r w:rsidRPr="00F70F6D">
        <w:rPr>
          <w:rFonts w:eastAsia="SimSun"/>
          <w:i/>
          <w:sz w:val="20"/>
          <w:szCs w:val="20"/>
          <w:lang w:eastAsia="zh-CN"/>
        </w:rPr>
        <w:t>OBRIGATÓRIO APENAS PARA DOUTORADO):</w:t>
      </w:r>
      <w:r>
        <w:rPr>
          <w:rFonts w:eastAsia="SimSun"/>
          <w:sz w:val="20"/>
          <w:szCs w:val="20"/>
          <w:lang w:eastAsia="zh-CN"/>
        </w:rPr>
        <w:t xml:space="preserve"> </w:t>
      </w:r>
    </w:p>
    <w:p w14:paraId="2C9582B9" w14:textId="35BD6AC1" w:rsidR="00F70F6D" w:rsidRDefault="00000749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6D0BAD">
        <w:rPr>
          <w:rFonts w:eastAsia="SimSun"/>
          <w:noProof/>
          <w:sz w:val="20"/>
          <w:szCs w:val="20"/>
        </w:rPr>
        <w:drawing>
          <wp:inline distT="0" distB="0" distL="0" distR="0" wp14:anchorId="5F022885" wp14:editId="2009DF04">
            <wp:extent cx="95250" cy="95250"/>
            <wp:effectExtent l="0" t="0" r="6350" b="6350"/>
            <wp:docPr id="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F6D" w:rsidRPr="005660DD">
        <w:rPr>
          <w:rFonts w:eastAsia="SimSun"/>
          <w:sz w:val="20"/>
          <w:szCs w:val="20"/>
          <w:lang w:eastAsia="zh-CN"/>
        </w:rPr>
        <w:t xml:space="preserve"> RECURSOS HÍDRICOS</w:t>
      </w:r>
      <w:r w:rsidR="00F70F6D">
        <w:rPr>
          <w:rFonts w:eastAsia="SimSun"/>
          <w:sz w:val="20"/>
          <w:szCs w:val="20"/>
          <w:lang w:eastAsia="zh-CN"/>
        </w:rPr>
        <w:tab/>
        <w:t xml:space="preserve"> </w:t>
      </w:r>
      <w:r w:rsidR="00F70F6D">
        <w:rPr>
          <w:rFonts w:eastAsia="SimSun"/>
          <w:sz w:val="20"/>
          <w:szCs w:val="20"/>
          <w:lang w:eastAsia="zh-CN"/>
        </w:rPr>
        <w:tab/>
      </w:r>
      <w:r w:rsidR="00F70F6D">
        <w:rPr>
          <w:rFonts w:eastAsia="SimSun"/>
          <w:sz w:val="20"/>
          <w:szCs w:val="20"/>
          <w:lang w:eastAsia="zh-CN"/>
        </w:rPr>
        <w:tab/>
      </w:r>
      <w:r w:rsidR="00F70F6D">
        <w:rPr>
          <w:rFonts w:eastAsia="SimSun"/>
          <w:sz w:val="20"/>
          <w:szCs w:val="20"/>
          <w:lang w:eastAsia="zh-CN"/>
        </w:rPr>
        <w:tab/>
      </w:r>
      <w:r w:rsidRPr="006D0BAD">
        <w:rPr>
          <w:rFonts w:eastAsia="SimSun"/>
          <w:noProof/>
          <w:sz w:val="20"/>
          <w:szCs w:val="20"/>
        </w:rPr>
        <w:drawing>
          <wp:inline distT="0" distB="0" distL="0" distR="0" wp14:anchorId="70D962F6" wp14:editId="4EB82840">
            <wp:extent cx="95250" cy="95250"/>
            <wp:effectExtent l="0" t="0" r="6350" b="635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2345" w:rsidRPr="005660DD">
        <w:rPr>
          <w:rFonts w:eastAsia="SimSun"/>
          <w:sz w:val="20"/>
          <w:szCs w:val="20"/>
          <w:lang w:eastAsia="zh-CN"/>
        </w:rPr>
        <w:t xml:space="preserve"> </w:t>
      </w:r>
      <w:r w:rsidR="00FD2345" w:rsidRPr="00F70F6D">
        <w:rPr>
          <w:rFonts w:eastAsia="SimSun"/>
          <w:sz w:val="20"/>
          <w:szCs w:val="20"/>
          <w:lang w:eastAsia="zh-CN"/>
        </w:rPr>
        <w:t>GEOTECNIA AMBIENTAL E OBRAS DE TERRA</w:t>
      </w:r>
    </w:p>
    <w:p w14:paraId="7EC4C207" w14:textId="2682530A" w:rsidR="00F70F6D" w:rsidRPr="005660DD" w:rsidRDefault="00000749" w:rsidP="00F70F6D">
      <w:pPr>
        <w:autoSpaceDE w:val="0"/>
        <w:autoSpaceDN w:val="0"/>
        <w:spacing w:after="0" w:line="240" w:lineRule="auto"/>
        <w:jc w:val="both"/>
        <w:rPr>
          <w:rFonts w:eastAsia="SimSun"/>
          <w:noProof/>
          <w:sz w:val="20"/>
          <w:szCs w:val="20"/>
        </w:rPr>
      </w:pPr>
      <w:r w:rsidRPr="006D0BAD">
        <w:rPr>
          <w:rFonts w:eastAsia="SimSun"/>
          <w:noProof/>
          <w:sz w:val="20"/>
          <w:szCs w:val="20"/>
        </w:rPr>
        <w:drawing>
          <wp:inline distT="0" distB="0" distL="0" distR="0" wp14:anchorId="5EB65FBE" wp14:editId="4CFD2507">
            <wp:extent cx="95250" cy="95250"/>
            <wp:effectExtent l="0" t="0" r="6350" b="6350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2345" w:rsidRPr="005660DD">
        <w:rPr>
          <w:rFonts w:eastAsia="SimSun"/>
          <w:sz w:val="20"/>
          <w:szCs w:val="20"/>
          <w:lang w:eastAsia="zh-CN"/>
        </w:rPr>
        <w:t xml:space="preserve"> SANEAMENTO AMBIENTAL</w:t>
      </w:r>
      <w:r w:rsidR="00FD2345">
        <w:rPr>
          <w:rFonts w:eastAsia="SimSun"/>
          <w:noProof/>
          <w:sz w:val="20"/>
          <w:szCs w:val="20"/>
        </w:rPr>
        <w:tab/>
      </w:r>
      <w:r w:rsidR="00FD2345">
        <w:rPr>
          <w:rFonts w:eastAsia="SimSun"/>
          <w:noProof/>
          <w:sz w:val="20"/>
          <w:szCs w:val="20"/>
        </w:rPr>
        <w:tab/>
      </w:r>
      <w:r w:rsidR="00F70F6D">
        <w:rPr>
          <w:rFonts w:eastAsia="SimSun"/>
          <w:sz w:val="20"/>
          <w:szCs w:val="20"/>
          <w:lang w:eastAsia="zh-CN"/>
        </w:rPr>
        <w:tab/>
      </w:r>
      <w:r w:rsidRPr="006D0BAD">
        <w:rPr>
          <w:rFonts w:eastAsia="SimSun"/>
          <w:noProof/>
          <w:sz w:val="20"/>
          <w:szCs w:val="20"/>
        </w:rPr>
        <w:drawing>
          <wp:inline distT="0" distB="0" distL="0" distR="0" wp14:anchorId="1583D6EA" wp14:editId="3324B91A">
            <wp:extent cx="95250" cy="95250"/>
            <wp:effectExtent l="0" t="0" r="6350" b="6350"/>
            <wp:docPr id="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0F6D" w:rsidRPr="005660DD">
        <w:rPr>
          <w:rFonts w:eastAsia="SimSun"/>
          <w:sz w:val="20"/>
          <w:szCs w:val="20"/>
          <w:lang w:eastAsia="zh-CN"/>
        </w:rPr>
        <w:t xml:space="preserve"> </w:t>
      </w:r>
      <w:r w:rsidR="00F70F6D" w:rsidRPr="00F70F6D">
        <w:rPr>
          <w:rFonts w:eastAsia="SimSun"/>
          <w:sz w:val="20"/>
          <w:szCs w:val="20"/>
          <w:lang w:eastAsia="zh-CN"/>
        </w:rPr>
        <w:t>MECÂNICA E GERÊNCIA DE PAVIMENTOS</w:t>
      </w:r>
    </w:p>
    <w:p w14:paraId="5D548A0A" w14:textId="77777777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</w:p>
    <w:tbl>
      <w:tblPr>
        <w:tblW w:w="906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43"/>
        <w:gridCol w:w="741"/>
        <w:gridCol w:w="996"/>
        <w:gridCol w:w="1021"/>
        <w:gridCol w:w="858"/>
        <w:gridCol w:w="726"/>
        <w:gridCol w:w="508"/>
        <w:gridCol w:w="1205"/>
        <w:gridCol w:w="2270"/>
      </w:tblGrid>
      <w:tr w:rsidR="005660DD" w:rsidRPr="006D0BAD" w14:paraId="1ADE7E13" w14:textId="77777777" w:rsidTr="00FD2345">
        <w:trPr>
          <w:cantSplit/>
        </w:trPr>
        <w:tc>
          <w:tcPr>
            <w:tcW w:w="14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409972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NOME:</w:t>
            </w:r>
          </w:p>
          <w:p w14:paraId="3C4B6EE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58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EA482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6652D692" w14:textId="77777777" w:rsidTr="00FD2345">
        <w:trPr>
          <w:cantSplit/>
        </w:trPr>
        <w:tc>
          <w:tcPr>
            <w:tcW w:w="14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974F1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FILIAÇÃO:</w:t>
            </w:r>
          </w:p>
          <w:p w14:paraId="1BC1AA9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58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BAA4D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1F9425C0" w14:textId="77777777" w:rsidTr="00FD2345">
        <w:trPr>
          <w:cantSplit/>
        </w:trPr>
        <w:tc>
          <w:tcPr>
            <w:tcW w:w="14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FE92A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ENDEREÇO:</w:t>
            </w:r>
          </w:p>
          <w:p w14:paraId="4B4CF4E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58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5CDCE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18206C62" w14:textId="77777777" w:rsidTr="00FD2345">
        <w:trPr>
          <w:cantSplit/>
        </w:trPr>
        <w:tc>
          <w:tcPr>
            <w:tcW w:w="5593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78EC5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  <w:p w14:paraId="670F011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2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AADB5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TELEFONE:</w:t>
            </w: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ADE46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F0A253E" w14:textId="77777777" w:rsidTr="00FD2345">
        <w:trPr>
          <w:cantSplit/>
        </w:trPr>
        <w:tc>
          <w:tcPr>
            <w:tcW w:w="248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EAB61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EMAIL:</w:t>
            </w:r>
          </w:p>
          <w:p w14:paraId="7D580C3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6588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DA340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7E941764" w14:textId="77777777" w:rsidTr="00FD2345">
        <w:trPr>
          <w:cantSplit/>
        </w:trPr>
        <w:tc>
          <w:tcPr>
            <w:tcW w:w="248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43805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CPF:</w:t>
            </w:r>
          </w:p>
          <w:p w14:paraId="1F9E26C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8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43409F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43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12C57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IDENTIDADE:</w:t>
            </w: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2D43EF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5F258D6" w14:textId="77777777" w:rsidTr="00FD2345">
        <w:trPr>
          <w:cantSplit/>
        </w:trPr>
        <w:tc>
          <w:tcPr>
            <w:tcW w:w="248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5242E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DOCUMENTO MILITAR</w:t>
            </w:r>
          </w:p>
          <w:p w14:paraId="78DE51A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87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EEEEB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439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4909A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TÍTULO DE ELEITOR:</w:t>
            </w:r>
          </w:p>
          <w:p w14:paraId="0D03E20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01D26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25A8E0DA" w14:textId="77777777" w:rsidTr="00FD2345">
        <w:trPr>
          <w:cantSplit/>
          <w:trHeight w:val="292"/>
        </w:trPr>
        <w:tc>
          <w:tcPr>
            <w:tcW w:w="4359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3D46CB9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b/>
                <w:bC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FORMAÇÃO UNIVERSITÁRIA:</w:t>
            </w:r>
          </w:p>
        </w:tc>
        <w:tc>
          <w:tcPr>
            <w:tcW w:w="4709" w:type="dxa"/>
            <w:gridSpan w:val="4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FDC62F" w14:textId="77777777" w:rsidR="005660DD" w:rsidRPr="006D0BAD" w:rsidRDefault="005660DD" w:rsidP="00030B21">
            <w:pPr>
              <w:tabs>
                <w:tab w:val="left" w:pos="6451"/>
              </w:tabs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5F21205E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C6D4A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NOME DA INSTITUIÇÃO</w:t>
            </w:r>
          </w:p>
        </w:tc>
        <w:tc>
          <w:tcPr>
            <w:tcW w:w="32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D7D84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CURSO</w:t>
            </w: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906FE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ÍNICIO/TÉRMINO</w:t>
            </w:r>
          </w:p>
        </w:tc>
      </w:tr>
      <w:tr w:rsidR="005660DD" w:rsidRPr="006D0BAD" w14:paraId="360E911B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E3AC3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  <w:p w14:paraId="7D535DD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32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43544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05D022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3FB59867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E180D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  <w:p w14:paraId="51179AC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32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98CD3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06389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1C1FAB54" w14:textId="77777777" w:rsidTr="00FD2345">
        <w:trPr>
          <w:cantSplit/>
          <w:trHeight w:val="278"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14:paraId="34A46CF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b/>
                <w:bC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b/>
                <w:bCs/>
                <w:sz w:val="20"/>
                <w:szCs w:val="20"/>
                <w:lang w:eastAsia="zh-CN"/>
              </w:rPr>
              <w:t>EXPERIÊNCIA PROFISSIONAL:</w:t>
            </w:r>
          </w:p>
        </w:tc>
        <w:tc>
          <w:tcPr>
            <w:tcW w:w="5567" w:type="dxa"/>
            <w:gridSpan w:val="5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2F495B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6D3BDDD5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FC6AF2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EMPRESA OU INSTITUIÇÃO</w:t>
            </w:r>
          </w:p>
        </w:tc>
        <w:tc>
          <w:tcPr>
            <w:tcW w:w="32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9F669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CARGO</w:t>
            </w: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2F437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ÍNICIO/TÉRMINO</w:t>
            </w:r>
          </w:p>
        </w:tc>
      </w:tr>
      <w:tr w:rsidR="005660DD" w:rsidRPr="006D0BAD" w14:paraId="6968C31C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BA17A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  <w:p w14:paraId="7A2A7BC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32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DC0CF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E9262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642A923D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12049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  <w:p w14:paraId="154681D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32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EF506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EC1D3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1CA23FA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39094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  <w:p w14:paraId="3725977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329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30DD0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9BB70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2C4592E0" w14:textId="77777777" w:rsidTr="00144477">
        <w:trPr>
          <w:cantSplit/>
        </w:trPr>
        <w:tc>
          <w:tcPr>
            <w:tcW w:w="9068" w:type="dxa"/>
            <w:gridSpan w:val="9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D2CE6A" w14:textId="25B3AA7B" w:rsidR="005660DD" w:rsidRPr="006D0BAD" w:rsidRDefault="005379AA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bCs/>
                <w:sz w:val="20"/>
                <w:szCs w:val="20"/>
                <w:lang w:eastAsia="zh-CN"/>
              </w:rPr>
              <w:t>REFERÊNCIAS:</w:t>
            </w:r>
          </w:p>
        </w:tc>
      </w:tr>
      <w:tr w:rsidR="005660DD" w:rsidRPr="006D0BAD" w14:paraId="7069E806" w14:textId="77777777" w:rsidTr="00FD2345">
        <w:trPr>
          <w:cantSplit/>
        </w:trPr>
        <w:tc>
          <w:tcPr>
            <w:tcW w:w="74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468748" w14:textId="77777777" w:rsidR="005660DD" w:rsidRPr="006D0BAD" w:rsidRDefault="005660DD" w:rsidP="005379AA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proofErr w:type="gramStart"/>
            <w:r w:rsidRPr="006D0BAD">
              <w:rPr>
                <w:rFonts w:eastAsia="SimSun"/>
                <w:sz w:val="20"/>
                <w:szCs w:val="20"/>
                <w:lang w:eastAsia="zh-CN"/>
              </w:rPr>
              <w:t>1</w:t>
            </w:r>
            <w:proofErr w:type="gramEnd"/>
          </w:p>
        </w:tc>
        <w:tc>
          <w:tcPr>
            <w:tcW w:w="8325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8CAA3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193F374A" w14:textId="77777777" w:rsidTr="00FD2345">
        <w:trPr>
          <w:cantSplit/>
        </w:trPr>
        <w:tc>
          <w:tcPr>
            <w:tcW w:w="74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F7204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325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916E3F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468A967D" w14:textId="77777777" w:rsidTr="00FD2345">
        <w:trPr>
          <w:cantSplit/>
        </w:trPr>
        <w:tc>
          <w:tcPr>
            <w:tcW w:w="74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6592B2" w14:textId="77777777" w:rsidR="005660DD" w:rsidRPr="006D0BAD" w:rsidRDefault="005660DD" w:rsidP="005379AA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proofErr w:type="gramStart"/>
            <w:r w:rsidRPr="006D0BAD">
              <w:rPr>
                <w:rFonts w:eastAsia="SimSun"/>
                <w:sz w:val="20"/>
                <w:szCs w:val="20"/>
                <w:lang w:eastAsia="zh-CN"/>
              </w:rPr>
              <w:t>2</w:t>
            </w:r>
            <w:proofErr w:type="gramEnd"/>
          </w:p>
        </w:tc>
        <w:tc>
          <w:tcPr>
            <w:tcW w:w="8325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18FC0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5F89B6A2" w14:textId="77777777" w:rsidTr="00FD2345">
        <w:trPr>
          <w:cantSplit/>
        </w:trPr>
        <w:tc>
          <w:tcPr>
            <w:tcW w:w="743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C230F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325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7F310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23A086F" w14:textId="77777777" w:rsidTr="00FD2345">
        <w:trPr>
          <w:cantSplit/>
        </w:trPr>
        <w:tc>
          <w:tcPr>
            <w:tcW w:w="508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3048C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LOCAL E DATA:</w:t>
            </w:r>
          </w:p>
          <w:p w14:paraId="7465EC8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398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2F4A17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ASSINATURA:</w:t>
            </w:r>
          </w:p>
        </w:tc>
      </w:tr>
      <w:tr w:rsidR="005660DD" w:rsidRPr="006D0BAD" w14:paraId="2AEA19CC" w14:textId="77777777" w:rsidTr="00FD2345">
        <w:trPr>
          <w:cantSplit/>
        </w:trPr>
        <w:tc>
          <w:tcPr>
            <w:tcW w:w="350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62470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RECEBIDO PELA SECRETARIA DO PPGECA EM:</w:t>
            </w:r>
          </w:p>
          <w:p w14:paraId="604B433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09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5F636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  <w:p w14:paraId="60743DD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______/_______/_____</w:t>
            </w:r>
          </w:p>
        </w:tc>
        <w:tc>
          <w:tcPr>
            <w:tcW w:w="34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4D3B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VISTO:</w:t>
            </w:r>
          </w:p>
        </w:tc>
      </w:tr>
    </w:tbl>
    <w:p w14:paraId="71EC818C" w14:textId="77777777" w:rsidR="00FD2345" w:rsidRPr="00FD2345" w:rsidRDefault="00000749" w:rsidP="00FD2345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  <w:r>
        <w:rPr>
          <w:rFonts w:eastAsia="SimSun"/>
          <w:sz w:val="20"/>
          <w:szCs w:val="20"/>
          <w:lang w:eastAsia="zh-CN"/>
        </w:rPr>
        <w:br w:type="page"/>
      </w:r>
    </w:p>
    <w:p w14:paraId="0DB2008D" w14:textId="77777777" w:rsidR="00C6397C" w:rsidRDefault="00C6397C" w:rsidP="00030B21">
      <w:pPr>
        <w:autoSpaceDE w:val="0"/>
        <w:autoSpaceDN w:val="0"/>
        <w:spacing w:after="0" w:line="240" w:lineRule="auto"/>
        <w:jc w:val="center"/>
        <w:rPr>
          <w:rFonts w:eastAsia="SimSun"/>
          <w:b/>
          <w:sz w:val="24"/>
          <w:szCs w:val="20"/>
          <w:lang w:eastAsia="zh-CN"/>
        </w:rPr>
      </w:pPr>
    </w:p>
    <w:p w14:paraId="1932BAEB" w14:textId="77777777" w:rsidR="005660DD" w:rsidRDefault="005660DD" w:rsidP="00030B21">
      <w:pPr>
        <w:autoSpaceDE w:val="0"/>
        <w:autoSpaceDN w:val="0"/>
        <w:spacing w:after="0" w:line="240" w:lineRule="auto"/>
        <w:jc w:val="center"/>
        <w:rPr>
          <w:rFonts w:eastAsia="SimSun"/>
          <w:b/>
          <w:sz w:val="24"/>
          <w:szCs w:val="20"/>
          <w:lang w:eastAsia="zh-CN"/>
        </w:rPr>
      </w:pPr>
      <w:r w:rsidRPr="005660DD">
        <w:rPr>
          <w:rFonts w:eastAsia="SimSun"/>
          <w:b/>
          <w:sz w:val="24"/>
          <w:szCs w:val="20"/>
          <w:lang w:eastAsia="zh-CN"/>
        </w:rPr>
        <w:t>CARTA DE RECOMENDAÇÃO</w:t>
      </w:r>
    </w:p>
    <w:p w14:paraId="4A3981F1" w14:textId="77777777" w:rsidR="00FD2345" w:rsidRPr="005660DD" w:rsidRDefault="00FD2345" w:rsidP="00030B21">
      <w:pPr>
        <w:autoSpaceDE w:val="0"/>
        <w:autoSpaceDN w:val="0"/>
        <w:spacing w:after="0" w:line="240" w:lineRule="auto"/>
        <w:jc w:val="center"/>
        <w:rPr>
          <w:rFonts w:eastAsia="SimSun"/>
          <w:b/>
          <w:sz w:val="24"/>
          <w:szCs w:val="20"/>
          <w:lang w:eastAsia="zh-CN"/>
        </w:rPr>
      </w:pPr>
    </w:p>
    <w:p w14:paraId="1B3AD9B6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3BBEE8D2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 xml:space="preserve">A - </w:t>
      </w:r>
      <w:proofErr w:type="gramStart"/>
      <w:r w:rsidRPr="005660DD">
        <w:rPr>
          <w:rFonts w:eastAsia="SimSun"/>
          <w:b/>
          <w:sz w:val="20"/>
          <w:szCs w:val="20"/>
          <w:lang w:eastAsia="zh-CN"/>
        </w:rPr>
        <w:t>Senhor candidato</w:t>
      </w:r>
      <w:proofErr w:type="gramEnd"/>
      <w:r w:rsidRPr="005660DD">
        <w:rPr>
          <w:rFonts w:eastAsia="SimSun"/>
          <w:b/>
          <w:sz w:val="20"/>
          <w:szCs w:val="20"/>
          <w:lang w:eastAsia="zh-CN"/>
        </w:rPr>
        <w:t xml:space="preserve">: </w:t>
      </w:r>
      <w:r w:rsidRPr="005660DD">
        <w:rPr>
          <w:rFonts w:eastAsia="SimSun"/>
          <w:sz w:val="20"/>
          <w:szCs w:val="20"/>
          <w:lang w:eastAsia="zh-CN"/>
        </w:rPr>
        <w:t>Preencha o quadro abaixo e entregue este formulário a um professor de sua escolha.</w:t>
      </w:r>
    </w:p>
    <w:p w14:paraId="25F681A1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371"/>
        <w:gridCol w:w="310"/>
        <w:gridCol w:w="824"/>
        <w:gridCol w:w="1109"/>
        <w:gridCol w:w="1853"/>
        <w:gridCol w:w="1513"/>
        <w:gridCol w:w="618"/>
        <w:gridCol w:w="554"/>
        <w:gridCol w:w="810"/>
      </w:tblGrid>
      <w:tr w:rsidR="005660DD" w:rsidRPr="006D0BAD" w14:paraId="1B209418" w14:textId="77777777" w:rsidTr="00144477">
        <w:tc>
          <w:tcPr>
            <w:tcW w:w="2055" w:type="dxa"/>
            <w:gridSpan w:val="3"/>
            <w:tcBorders>
              <w:right w:val="nil"/>
            </w:tcBorders>
            <w:shd w:val="pct10" w:color="000000" w:fill="FFFFFF"/>
          </w:tcPr>
          <w:p w14:paraId="7CD7BFF2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Nome do Candidato:</w:t>
            </w:r>
          </w:p>
        </w:tc>
        <w:tc>
          <w:tcPr>
            <w:tcW w:w="8857" w:type="dxa"/>
            <w:gridSpan w:val="7"/>
            <w:tcBorders>
              <w:top w:val="double" w:sz="4" w:space="0" w:color="auto"/>
              <w:left w:val="nil"/>
              <w:bottom w:val="single" w:sz="4" w:space="0" w:color="auto"/>
            </w:tcBorders>
          </w:tcPr>
          <w:p w14:paraId="35D982A0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7BEBAB89" w14:textId="77777777" w:rsidR="009176CB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5AA57D41" w14:textId="77777777" w:rsidTr="00144477">
        <w:tc>
          <w:tcPr>
            <w:tcW w:w="10912" w:type="dxa"/>
            <w:gridSpan w:val="10"/>
          </w:tcPr>
          <w:p w14:paraId="4BDE10CB" w14:textId="4EE706E6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 xml:space="preserve">Curso pretendido: </w:t>
            </w:r>
            <w:proofErr w:type="gramStart"/>
            <w:r w:rsidR="009176CB">
              <w:rPr>
                <w:rFonts w:eastAsia="SimSun" w:cs="Tahoma"/>
                <w:sz w:val="20"/>
                <w:szCs w:val="20"/>
                <w:lang w:eastAsia="zh-CN"/>
              </w:rPr>
              <w:t xml:space="preserve">(   </w:t>
            </w:r>
            <w:proofErr w:type="gramEnd"/>
            <w:r w:rsidR="009176CB">
              <w:rPr>
                <w:rFonts w:eastAsia="SimSun" w:cs="Tahoma"/>
                <w:sz w:val="20"/>
                <w:szCs w:val="20"/>
                <w:lang w:eastAsia="zh-CN"/>
              </w:rPr>
              <w:t>)</w:t>
            </w:r>
            <w:r w:rsidRPr="006D0BAD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="00032765">
              <w:rPr>
                <w:rFonts w:eastAsia="SimSun"/>
                <w:sz w:val="20"/>
                <w:szCs w:val="20"/>
                <w:lang w:eastAsia="zh-CN"/>
              </w:rPr>
              <w:t>Mestrado</w:t>
            </w:r>
            <w:r w:rsidR="009176CB">
              <w:rPr>
                <w:rFonts w:eastAsia="SimSun"/>
                <w:sz w:val="20"/>
                <w:szCs w:val="20"/>
                <w:lang w:eastAsia="zh-CN"/>
              </w:rPr>
              <w:t xml:space="preserve">        (   ) </w:t>
            </w:r>
            <w:r w:rsidR="00032765">
              <w:rPr>
                <w:rFonts w:eastAsia="SimSun"/>
                <w:sz w:val="20"/>
                <w:szCs w:val="20"/>
                <w:lang w:eastAsia="zh-CN"/>
              </w:rPr>
              <w:t>Doutorado</w:t>
            </w:r>
          </w:p>
          <w:p w14:paraId="21371EC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Área de concentração:</w:t>
            </w:r>
            <w:proofErr w:type="gramStart"/>
            <w:r w:rsidRPr="006D0BAD">
              <w:rPr>
                <w:rFonts w:eastAsia="SimSun"/>
                <w:sz w:val="20"/>
                <w:szCs w:val="20"/>
                <w:lang w:eastAsia="zh-CN"/>
              </w:rPr>
              <w:t xml:space="preserve">    </w:t>
            </w:r>
            <w:proofErr w:type="gramEnd"/>
            <w:r w:rsidRPr="006D0BAD">
              <w:rPr>
                <w:rFonts w:eastAsia="SimSun"/>
                <w:sz w:val="20"/>
                <w:szCs w:val="20"/>
                <w:lang w:eastAsia="zh-CN"/>
              </w:rPr>
              <w:t>(  ) Geotecnia           (   )  Recursos Hídricos e Saneamento Ambiental</w:t>
            </w:r>
          </w:p>
        </w:tc>
      </w:tr>
      <w:tr w:rsidR="005660DD" w:rsidRPr="006D0BAD" w14:paraId="2503C28C" w14:textId="77777777" w:rsidTr="00144477">
        <w:tc>
          <w:tcPr>
            <w:tcW w:w="1630" w:type="dxa"/>
            <w:gridSpan w:val="2"/>
            <w:tcBorders>
              <w:top w:val="single" w:sz="4" w:space="0" w:color="auto"/>
              <w:bottom w:val="double" w:sz="4" w:space="0" w:color="auto"/>
              <w:right w:val="nil"/>
            </w:tcBorders>
            <w:shd w:val="pct10" w:color="000000" w:fill="FFFFFF"/>
          </w:tcPr>
          <w:p w14:paraId="19C31E3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Diplomado em:</w:t>
            </w:r>
          </w:p>
        </w:tc>
        <w:tc>
          <w:tcPr>
            <w:tcW w:w="9282" w:type="dxa"/>
            <w:gridSpan w:val="8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6D6A607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66A3DC21" w14:textId="77777777" w:rsidTr="00144477">
        <w:tc>
          <w:tcPr>
            <w:tcW w:w="1630" w:type="dxa"/>
            <w:gridSpan w:val="2"/>
            <w:tcBorders>
              <w:top w:val="nil"/>
              <w:right w:val="nil"/>
            </w:tcBorders>
            <w:shd w:val="pct10" w:color="000000" w:fill="FFFFFF"/>
          </w:tcPr>
          <w:p w14:paraId="1C4B3E8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 xml:space="preserve">Nome do </w:t>
            </w:r>
            <w:proofErr w:type="spellStart"/>
            <w:r w:rsidRPr="006D0BAD">
              <w:rPr>
                <w:rFonts w:eastAsia="SimSun"/>
                <w:sz w:val="20"/>
                <w:szCs w:val="20"/>
                <w:lang w:eastAsia="zh-CN"/>
              </w:rPr>
              <w:t>Recomendante</w:t>
            </w:r>
            <w:proofErr w:type="spellEnd"/>
            <w:r w:rsidRPr="006D0BAD">
              <w:rPr>
                <w:rFonts w:eastAsia="SimSun"/>
                <w:sz w:val="20"/>
                <w:szCs w:val="20"/>
                <w:lang w:eastAsia="zh-CN"/>
              </w:rPr>
              <w:t>:</w:t>
            </w:r>
          </w:p>
        </w:tc>
        <w:tc>
          <w:tcPr>
            <w:tcW w:w="5244" w:type="dxa"/>
            <w:gridSpan w:val="4"/>
            <w:tcBorders>
              <w:top w:val="nil"/>
              <w:left w:val="nil"/>
              <w:bottom w:val="single" w:sz="4" w:space="0" w:color="auto"/>
            </w:tcBorders>
          </w:tcPr>
          <w:p w14:paraId="35C525C1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67463886" w14:textId="77777777" w:rsidR="009176CB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0DAA16A3" w14:textId="77777777" w:rsidR="009176CB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560" w:type="dxa"/>
            <w:tcBorders>
              <w:top w:val="nil"/>
              <w:right w:val="nil"/>
            </w:tcBorders>
            <w:shd w:val="pct10" w:color="000000" w:fill="FFFFFF"/>
          </w:tcPr>
          <w:p w14:paraId="5133260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Cargo:</w:t>
            </w:r>
          </w:p>
        </w:tc>
        <w:tc>
          <w:tcPr>
            <w:tcW w:w="2478" w:type="dxa"/>
            <w:gridSpan w:val="3"/>
            <w:tcBorders>
              <w:top w:val="nil"/>
              <w:left w:val="nil"/>
              <w:bottom w:val="single" w:sz="4" w:space="0" w:color="auto"/>
            </w:tcBorders>
          </w:tcPr>
          <w:p w14:paraId="3246F14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371A8364" w14:textId="77777777" w:rsidTr="00144477">
        <w:tc>
          <w:tcPr>
            <w:tcW w:w="1204" w:type="dxa"/>
            <w:tcBorders>
              <w:right w:val="nil"/>
            </w:tcBorders>
            <w:shd w:val="pct10" w:color="000000" w:fill="FFFFFF"/>
          </w:tcPr>
          <w:p w14:paraId="3740D0E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Instituição:</w:t>
            </w:r>
          </w:p>
        </w:tc>
        <w:tc>
          <w:tcPr>
            <w:tcW w:w="5670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BF35D9A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4C9C065D" w14:textId="77777777" w:rsidR="009176CB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560" w:type="dxa"/>
            <w:tcBorders>
              <w:right w:val="nil"/>
            </w:tcBorders>
            <w:shd w:val="pct10" w:color="000000" w:fill="FFFFFF"/>
          </w:tcPr>
          <w:p w14:paraId="18ACF7B4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Departamento:</w:t>
            </w:r>
          </w:p>
        </w:tc>
        <w:tc>
          <w:tcPr>
            <w:tcW w:w="24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EA766A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69E2DE35" w14:textId="77777777" w:rsidTr="00144477">
        <w:tc>
          <w:tcPr>
            <w:tcW w:w="1204" w:type="dxa"/>
            <w:tcBorders>
              <w:right w:val="nil"/>
            </w:tcBorders>
            <w:shd w:val="pct10" w:color="000000" w:fill="FFFFFF"/>
          </w:tcPr>
          <w:p w14:paraId="0F2F61E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Titulação: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125A8629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27CCAFB2" w14:textId="77777777" w:rsidR="009176CB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1134" w:type="dxa"/>
            <w:tcBorders>
              <w:right w:val="nil"/>
            </w:tcBorders>
            <w:shd w:val="pct10" w:color="000000" w:fill="FFFFFF"/>
          </w:tcPr>
          <w:p w14:paraId="727CF70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Instituição:</w:t>
            </w:r>
          </w:p>
        </w:tc>
        <w:tc>
          <w:tcPr>
            <w:tcW w:w="4961" w:type="dxa"/>
            <w:gridSpan w:val="3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3F1DF707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567" w:type="dxa"/>
            <w:tcBorders>
              <w:right w:val="nil"/>
            </w:tcBorders>
            <w:shd w:val="pct10" w:color="000000" w:fill="FFFFFF"/>
          </w:tcPr>
          <w:p w14:paraId="7B9A8A9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Ano:</w:t>
            </w:r>
          </w:p>
        </w:tc>
        <w:tc>
          <w:tcPr>
            <w:tcW w:w="1061" w:type="dxa"/>
            <w:tcBorders>
              <w:top w:val="single" w:sz="4" w:space="0" w:color="auto"/>
              <w:left w:val="nil"/>
              <w:bottom w:val="double" w:sz="4" w:space="0" w:color="auto"/>
            </w:tcBorders>
          </w:tcPr>
          <w:p w14:paraId="72C4259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3F7374B1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4B50712F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6812EB78" w14:textId="77777777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 xml:space="preserve">B - </w:t>
      </w:r>
      <w:r w:rsidRPr="005660DD">
        <w:rPr>
          <w:rFonts w:eastAsia="SimSun"/>
          <w:b/>
          <w:sz w:val="20"/>
          <w:szCs w:val="20"/>
          <w:lang w:eastAsia="zh-CN"/>
        </w:rPr>
        <w:t xml:space="preserve">Senhor </w:t>
      </w:r>
      <w:proofErr w:type="spellStart"/>
      <w:r w:rsidRPr="005660DD">
        <w:rPr>
          <w:rFonts w:eastAsia="SimSun"/>
          <w:b/>
          <w:sz w:val="20"/>
          <w:szCs w:val="20"/>
          <w:lang w:eastAsia="zh-CN"/>
        </w:rPr>
        <w:t>Recomendante</w:t>
      </w:r>
      <w:proofErr w:type="spellEnd"/>
      <w:r w:rsidRPr="005660DD">
        <w:rPr>
          <w:rFonts w:eastAsia="SimSun"/>
          <w:b/>
          <w:sz w:val="20"/>
          <w:szCs w:val="20"/>
          <w:lang w:eastAsia="zh-CN"/>
        </w:rPr>
        <w:t>:</w:t>
      </w:r>
      <w:r w:rsidRPr="005660DD">
        <w:rPr>
          <w:rFonts w:eastAsia="SimSun"/>
          <w:sz w:val="20"/>
          <w:szCs w:val="20"/>
          <w:lang w:eastAsia="zh-CN"/>
        </w:rPr>
        <w:t xml:space="preserve"> O candidato acima pretende realizar curso no Programa de Pós-Graduação em Engenharia Civil e Ambiental, do Centro de Tecnologia e Recursos Naturais da Universidade Federal de Campina Grande. Com base nas informações e observações confidenciais que V. Sa. </w:t>
      </w:r>
      <w:proofErr w:type="gramStart"/>
      <w:r w:rsidRPr="005660DD">
        <w:rPr>
          <w:rFonts w:eastAsia="SimSun"/>
          <w:sz w:val="20"/>
          <w:szCs w:val="20"/>
          <w:lang w:eastAsia="zh-CN"/>
        </w:rPr>
        <w:t>possa</w:t>
      </w:r>
      <w:proofErr w:type="gramEnd"/>
      <w:r w:rsidRPr="005660DD">
        <w:rPr>
          <w:rFonts w:eastAsia="SimSun"/>
          <w:sz w:val="20"/>
          <w:szCs w:val="20"/>
          <w:lang w:eastAsia="zh-CN"/>
        </w:rPr>
        <w:t xml:space="preserve"> fazer, o Programa terá melhores condições de avaliar as potencialidades do mesmo.</w:t>
      </w:r>
    </w:p>
    <w:p w14:paraId="38E03ACD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0D3CAD02" w14:textId="77777777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>1. Inicialmente, tente de maneira objetiva traçar um perfil capaz de qualificar o potencial do candidato para a realização de estudos de pós-graduação:</w:t>
      </w:r>
    </w:p>
    <w:tbl>
      <w:tblPr>
        <w:tblW w:w="8931" w:type="dxa"/>
        <w:tblBorders>
          <w:insideH w:val="single" w:sz="4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31"/>
      </w:tblGrid>
      <w:tr w:rsidR="005660DD" w:rsidRPr="006D0BAD" w14:paraId="1F589B01" w14:textId="77777777" w:rsidTr="00144477">
        <w:trPr>
          <w:trHeight w:val="279"/>
        </w:trPr>
        <w:tc>
          <w:tcPr>
            <w:tcW w:w="8931" w:type="dxa"/>
          </w:tcPr>
          <w:p w14:paraId="6BC5D3B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7D71AB0" w14:textId="77777777" w:rsidTr="00144477">
        <w:tc>
          <w:tcPr>
            <w:tcW w:w="8931" w:type="dxa"/>
          </w:tcPr>
          <w:p w14:paraId="253F48C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2283762E" w14:textId="77777777" w:rsidTr="00144477">
        <w:tc>
          <w:tcPr>
            <w:tcW w:w="8931" w:type="dxa"/>
          </w:tcPr>
          <w:p w14:paraId="62278E1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E1FFE32" w14:textId="77777777" w:rsidTr="00144477">
        <w:tc>
          <w:tcPr>
            <w:tcW w:w="8931" w:type="dxa"/>
          </w:tcPr>
          <w:p w14:paraId="28598A6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284EA149" w14:textId="77777777" w:rsidTr="00144477">
        <w:tc>
          <w:tcPr>
            <w:tcW w:w="8931" w:type="dxa"/>
            <w:tcBorders>
              <w:bottom w:val="nil"/>
            </w:tcBorders>
          </w:tcPr>
          <w:p w14:paraId="7C67770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4B79EFEC" w14:textId="77777777" w:rsidTr="00144477">
        <w:tc>
          <w:tcPr>
            <w:tcW w:w="8931" w:type="dxa"/>
            <w:tcBorders>
              <w:bottom w:val="nil"/>
            </w:tcBorders>
          </w:tcPr>
          <w:p w14:paraId="6B8E41A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3DE670BB" w14:textId="77777777" w:rsidTr="00144477">
        <w:tc>
          <w:tcPr>
            <w:tcW w:w="8931" w:type="dxa"/>
            <w:tcBorders>
              <w:top w:val="single" w:sz="4" w:space="0" w:color="auto"/>
              <w:bottom w:val="single" w:sz="4" w:space="0" w:color="auto"/>
            </w:tcBorders>
          </w:tcPr>
          <w:p w14:paraId="1FF61092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4C7F788B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514058B1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2C97633B" w14:textId="747502A6" w:rsidR="005660DD" w:rsidRPr="005660DD" w:rsidRDefault="005660DD" w:rsidP="009176CB">
      <w:pPr>
        <w:shd w:val="pct10" w:color="000000" w:fill="FFFFFF"/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 xml:space="preserve">2. Conheço o candidato desde: </w:t>
      </w:r>
      <w:proofErr w:type="gramStart"/>
      <w:r w:rsidRPr="005660DD">
        <w:rPr>
          <w:rFonts w:eastAsia="SimSun"/>
          <w:sz w:val="20"/>
          <w:szCs w:val="20"/>
          <w:lang w:eastAsia="zh-CN"/>
        </w:rPr>
        <w:t>.............</w:t>
      </w:r>
      <w:r w:rsidR="009176CB">
        <w:rPr>
          <w:rFonts w:eastAsia="SimSun"/>
          <w:sz w:val="20"/>
          <w:szCs w:val="20"/>
          <w:lang w:eastAsia="zh-CN"/>
        </w:rPr>
        <w:t>................</w:t>
      </w:r>
      <w:r w:rsidRPr="005660DD">
        <w:rPr>
          <w:rFonts w:eastAsia="SimSun"/>
          <w:sz w:val="20"/>
          <w:szCs w:val="20"/>
          <w:lang w:eastAsia="zh-CN"/>
        </w:rPr>
        <w:t>..</w:t>
      </w:r>
      <w:proofErr w:type="gramEnd"/>
      <w:r w:rsidRPr="005660DD">
        <w:rPr>
          <w:rFonts w:eastAsia="SimSun"/>
          <w:sz w:val="20"/>
          <w:szCs w:val="20"/>
          <w:shd w:val="clear" w:color="auto" w:fill="FFFFFF"/>
          <w:lang w:eastAsia="zh-CN"/>
        </w:rPr>
        <w:t xml:space="preserve"> </w:t>
      </w:r>
      <w:r w:rsidRPr="005660DD">
        <w:rPr>
          <w:rFonts w:eastAsia="SimSun"/>
          <w:sz w:val="20"/>
          <w:szCs w:val="20"/>
          <w:lang w:eastAsia="zh-CN"/>
        </w:rPr>
        <w:t>, tendo</w:t>
      </w:r>
      <w:proofErr w:type="gramStart"/>
      <w:r w:rsidRPr="005660DD">
        <w:rPr>
          <w:rFonts w:eastAsia="SimSun"/>
          <w:sz w:val="20"/>
          <w:szCs w:val="20"/>
          <w:lang w:eastAsia="zh-CN"/>
        </w:rPr>
        <w:t xml:space="preserve"> porém</w:t>
      </w:r>
      <w:proofErr w:type="gramEnd"/>
      <w:r w:rsidRPr="005660DD">
        <w:rPr>
          <w:rFonts w:eastAsia="SimSun"/>
          <w:sz w:val="20"/>
          <w:szCs w:val="20"/>
          <w:lang w:eastAsia="zh-CN"/>
        </w:rPr>
        <w:t xml:space="preserve"> contato mais próximo com o mesmo no período de </w:t>
      </w:r>
    </w:p>
    <w:p w14:paraId="46C69B9C" w14:textId="7D2722BE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  <w:proofErr w:type="gramStart"/>
      <w:r w:rsidRPr="005660DD">
        <w:rPr>
          <w:rFonts w:eastAsia="SimSun"/>
          <w:sz w:val="20"/>
          <w:szCs w:val="20"/>
          <w:lang w:eastAsia="zh-CN"/>
        </w:rPr>
        <w:t>........</w:t>
      </w:r>
      <w:proofErr w:type="gramEnd"/>
      <w:r w:rsidRPr="005660DD">
        <w:rPr>
          <w:rFonts w:eastAsia="SimSun"/>
          <w:sz w:val="20"/>
          <w:szCs w:val="20"/>
          <w:lang w:eastAsia="zh-CN"/>
        </w:rPr>
        <w:t>/......../...........à....../......../..........., como:</w:t>
      </w:r>
    </w:p>
    <w:p w14:paraId="4C4C8CF5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25"/>
        <w:gridCol w:w="5741"/>
      </w:tblGrid>
      <w:tr w:rsidR="005660DD" w:rsidRPr="006D0BAD" w14:paraId="31C9AC7D" w14:textId="77777777" w:rsidTr="00144477">
        <w:tc>
          <w:tcPr>
            <w:tcW w:w="3898" w:type="dxa"/>
            <w:shd w:val="pct10" w:color="000000" w:fill="FFFFFF"/>
          </w:tcPr>
          <w:p w14:paraId="2FC8725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Seu professor nas disciplinas:</w:t>
            </w:r>
          </w:p>
        </w:tc>
        <w:tc>
          <w:tcPr>
            <w:tcW w:w="7014" w:type="dxa"/>
          </w:tcPr>
          <w:p w14:paraId="6AE30B7A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37D642B3" w14:textId="77777777" w:rsidR="009176CB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41D06D25" w14:textId="77777777" w:rsidTr="00144477">
        <w:tc>
          <w:tcPr>
            <w:tcW w:w="3898" w:type="dxa"/>
            <w:tcBorders>
              <w:bottom w:val="nil"/>
            </w:tcBorders>
            <w:shd w:val="pct10" w:color="000000" w:fill="FFFFFF"/>
          </w:tcPr>
          <w:p w14:paraId="20EAFAA0" w14:textId="1DD6B92D" w:rsidR="005660DD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</w:t>
            </w:r>
            <w:r w:rsidR="005660DD" w:rsidRPr="006D0BAD">
              <w:rPr>
                <w:rFonts w:eastAsia="SimSun"/>
                <w:sz w:val="20"/>
                <w:szCs w:val="20"/>
                <w:lang w:eastAsia="zh-CN"/>
              </w:rPr>
              <w:t>eu orientador na atividade de:</w:t>
            </w:r>
          </w:p>
        </w:tc>
        <w:tc>
          <w:tcPr>
            <w:tcW w:w="7014" w:type="dxa"/>
          </w:tcPr>
          <w:p w14:paraId="233C3611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719D7CFA" w14:textId="77777777" w:rsidR="009176CB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76C9698C" w14:textId="77777777" w:rsidTr="00144477">
        <w:tc>
          <w:tcPr>
            <w:tcW w:w="38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10" w:color="000000" w:fill="FFFFFF"/>
          </w:tcPr>
          <w:p w14:paraId="73F7F4B0" w14:textId="74A5BF5E" w:rsidR="005660DD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</w:t>
            </w:r>
            <w:r w:rsidR="005660DD" w:rsidRPr="006D0BAD">
              <w:rPr>
                <w:rFonts w:eastAsia="SimSun"/>
                <w:sz w:val="20"/>
                <w:szCs w:val="20"/>
                <w:lang w:eastAsia="zh-CN"/>
              </w:rPr>
              <w:t>eu chefe/superior em serviço no:</w:t>
            </w:r>
          </w:p>
        </w:tc>
        <w:tc>
          <w:tcPr>
            <w:tcW w:w="7014" w:type="dxa"/>
            <w:tcBorders>
              <w:left w:val="nil"/>
            </w:tcBorders>
          </w:tcPr>
          <w:p w14:paraId="57F2EFA2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0A72F263" w14:textId="77777777" w:rsidR="009176CB" w:rsidRPr="006D0BAD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587BCC06" w14:textId="77777777" w:rsidTr="00144477">
        <w:tc>
          <w:tcPr>
            <w:tcW w:w="3898" w:type="dxa"/>
            <w:tcBorders>
              <w:top w:val="nil"/>
            </w:tcBorders>
            <w:shd w:val="pct10" w:color="000000" w:fill="FFFFFF"/>
          </w:tcPr>
          <w:p w14:paraId="27E318C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Em outras atividades, tais como:</w:t>
            </w:r>
          </w:p>
        </w:tc>
        <w:tc>
          <w:tcPr>
            <w:tcW w:w="7014" w:type="dxa"/>
          </w:tcPr>
          <w:p w14:paraId="4E3B042E" w14:textId="77777777" w:rsidR="005660D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15AB6233" w14:textId="77777777" w:rsidR="009176CB" w:rsidRDefault="009176CB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  <w:p w14:paraId="491C29C8" w14:textId="77777777" w:rsidR="00FD2345" w:rsidRPr="006D0BAD" w:rsidRDefault="00FD2345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204EF160" w14:textId="77777777" w:rsid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1DE0024E" w14:textId="77777777" w:rsidR="009176CB" w:rsidRDefault="009176CB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47F381EE" w14:textId="77777777" w:rsidR="009176CB" w:rsidRDefault="009176CB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63CC6964" w14:textId="77777777" w:rsidR="009176CB" w:rsidRDefault="009176CB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33F40AAE" w14:textId="77777777" w:rsidR="009176CB" w:rsidRDefault="009176CB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344A7786" w14:textId="77777777" w:rsidR="009176CB" w:rsidRDefault="009176CB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27D82001" w14:textId="77777777" w:rsidR="009176CB" w:rsidRPr="005660DD" w:rsidRDefault="009176CB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0F8EB8A2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>3. Como classifica o candidato quanto aos atributos indicados no quadro abaixo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3414"/>
        <w:gridCol w:w="646"/>
        <w:gridCol w:w="645"/>
        <w:gridCol w:w="648"/>
        <w:gridCol w:w="649"/>
        <w:gridCol w:w="645"/>
        <w:gridCol w:w="2521"/>
      </w:tblGrid>
      <w:tr w:rsidR="005660DD" w:rsidRPr="006D0BAD" w14:paraId="1052A185" w14:textId="77777777" w:rsidTr="00144477">
        <w:trPr>
          <w:jc w:val="center"/>
        </w:trPr>
        <w:tc>
          <w:tcPr>
            <w:tcW w:w="398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</w:tcPr>
          <w:p w14:paraId="714DE0A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mallCap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>Atributo</w:t>
            </w:r>
          </w:p>
        </w:tc>
        <w:tc>
          <w:tcPr>
            <w:tcW w:w="765" w:type="dxa"/>
            <w:tcBorders>
              <w:top w:val="double" w:sz="4" w:space="0" w:color="auto"/>
              <w:left w:val="nil"/>
              <w:bottom w:val="double" w:sz="4" w:space="0" w:color="auto"/>
            </w:tcBorders>
            <w:shd w:val="pct10" w:color="000000" w:fill="FFFFFF"/>
          </w:tcPr>
          <w:p w14:paraId="53AFB97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mallCap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>E</w:t>
            </w:r>
          </w:p>
        </w:tc>
        <w:tc>
          <w:tcPr>
            <w:tcW w:w="766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</w:tcPr>
          <w:p w14:paraId="176BB60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mallCap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>S</w:t>
            </w:r>
          </w:p>
        </w:tc>
        <w:tc>
          <w:tcPr>
            <w:tcW w:w="765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</w:tcPr>
          <w:p w14:paraId="1A32ADD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mallCap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>B</w:t>
            </w:r>
          </w:p>
        </w:tc>
        <w:tc>
          <w:tcPr>
            <w:tcW w:w="766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</w:tcPr>
          <w:p w14:paraId="2543EAA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mallCap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>R</w:t>
            </w:r>
          </w:p>
        </w:tc>
        <w:tc>
          <w:tcPr>
            <w:tcW w:w="766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</w:tcPr>
          <w:p w14:paraId="398D981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mallCaps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2993" w:type="dxa"/>
            <w:tcBorders>
              <w:top w:val="double" w:sz="4" w:space="0" w:color="auto"/>
              <w:bottom w:val="double" w:sz="4" w:space="0" w:color="auto"/>
            </w:tcBorders>
            <w:shd w:val="pct10" w:color="000000" w:fill="FFFFFF"/>
          </w:tcPr>
          <w:p w14:paraId="0811075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mallCaps/>
                <w:sz w:val="20"/>
                <w:szCs w:val="20"/>
                <w:lang w:eastAsia="zh-CN"/>
              </w:rPr>
            </w:pPr>
            <w:proofErr w:type="gramStart"/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>sem</w:t>
            </w:r>
            <w:proofErr w:type="gramEnd"/>
            <w:r w:rsidRPr="006D0BAD">
              <w:rPr>
                <w:rFonts w:eastAsia="SimSun"/>
                <w:smallCaps/>
                <w:sz w:val="20"/>
                <w:szCs w:val="20"/>
                <w:lang w:eastAsia="zh-CN"/>
              </w:rPr>
              <w:t xml:space="preserve"> condições para avaliar</w:t>
            </w:r>
          </w:p>
        </w:tc>
      </w:tr>
      <w:tr w:rsidR="005660DD" w:rsidRPr="006D0BAD" w14:paraId="7120C2F2" w14:textId="77777777" w:rsidTr="00144477">
        <w:trPr>
          <w:jc w:val="center"/>
        </w:trPr>
        <w:tc>
          <w:tcPr>
            <w:tcW w:w="3988" w:type="dxa"/>
            <w:tcBorders>
              <w:top w:val="nil"/>
              <w:bottom w:val="single" w:sz="4" w:space="0" w:color="auto"/>
              <w:right w:val="double" w:sz="4" w:space="0" w:color="auto"/>
            </w:tcBorders>
            <w:shd w:val="pct10" w:color="000000" w:fill="FFFFFF"/>
          </w:tcPr>
          <w:p w14:paraId="4D0B1EC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C</w:t>
            </w:r>
            <w:bookmarkStart w:id="1" w:name="Texto25"/>
            <w:bookmarkStart w:id="2" w:name="Texto27"/>
            <w:bookmarkStart w:id="3" w:name="Texto28"/>
            <w:bookmarkStart w:id="4" w:name="Texto29"/>
            <w:r w:rsidRPr="006D0BAD">
              <w:rPr>
                <w:rFonts w:eastAsia="SimSun"/>
                <w:sz w:val="20"/>
                <w:szCs w:val="20"/>
                <w:lang w:eastAsia="zh-CN"/>
              </w:rPr>
              <w:t>apacidade intelectual</w:t>
            </w:r>
          </w:p>
        </w:tc>
        <w:bookmarkEnd w:id="1"/>
        <w:tc>
          <w:tcPr>
            <w:tcW w:w="765" w:type="dxa"/>
            <w:tcBorders>
              <w:top w:val="nil"/>
              <w:left w:val="nil"/>
            </w:tcBorders>
          </w:tcPr>
          <w:p w14:paraId="3EA9236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  <w:tcBorders>
              <w:top w:val="nil"/>
            </w:tcBorders>
          </w:tcPr>
          <w:p w14:paraId="79C09942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bookmarkEnd w:id="2"/>
        <w:tc>
          <w:tcPr>
            <w:tcW w:w="765" w:type="dxa"/>
            <w:tcBorders>
              <w:top w:val="nil"/>
            </w:tcBorders>
          </w:tcPr>
          <w:p w14:paraId="6CC46D9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bookmarkEnd w:id="3"/>
        <w:tc>
          <w:tcPr>
            <w:tcW w:w="766" w:type="dxa"/>
            <w:tcBorders>
              <w:top w:val="nil"/>
            </w:tcBorders>
          </w:tcPr>
          <w:p w14:paraId="46AC1F6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bookmarkEnd w:id="4"/>
        <w:tc>
          <w:tcPr>
            <w:tcW w:w="766" w:type="dxa"/>
            <w:tcBorders>
              <w:top w:val="nil"/>
            </w:tcBorders>
          </w:tcPr>
          <w:p w14:paraId="543E8B0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  <w:tcBorders>
              <w:top w:val="nil"/>
            </w:tcBorders>
          </w:tcPr>
          <w:p w14:paraId="7E67D9F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FDBD5CD" w14:textId="77777777" w:rsidTr="00144477">
        <w:trPr>
          <w:jc w:val="center"/>
        </w:trPr>
        <w:tc>
          <w:tcPr>
            <w:tcW w:w="398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10" w:color="000000" w:fill="FFFFFF"/>
          </w:tcPr>
          <w:p w14:paraId="10E3BA6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Motivação para estudos avançados</w:t>
            </w:r>
          </w:p>
        </w:tc>
        <w:tc>
          <w:tcPr>
            <w:tcW w:w="765" w:type="dxa"/>
            <w:tcBorders>
              <w:left w:val="nil"/>
            </w:tcBorders>
          </w:tcPr>
          <w:p w14:paraId="0B719D1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20A529C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5" w:type="dxa"/>
          </w:tcPr>
          <w:p w14:paraId="7B4021EF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6662D6F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78DCC4F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</w:tcPr>
          <w:p w14:paraId="487D741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718FFCA1" w14:textId="77777777" w:rsidTr="00144477">
        <w:trPr>
          <w:jc w:val="center"/>
        </w:trPr>
        <w:tc>
          <w:tcPr>
            <w:tcW w:w="398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10" w:color="000000" w:fill="FFFFFF"/>
          </w:tcPr>
          <w:p w14:paraId="7FA5D077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Capacidade para trabalho individual</w:t>
            </w:r>
          </w:p>
        </w:tc>
        <w:tc>
          <w:tcPr>
            <w:tcW w:w="765" w:type="dxa"/>
            <w:tcBorders>
              <w:left w:val="nil"/>
            </w:tcBorders>
          </w:tcPr>
          <w:p w14:paraId="173B71E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5E8C4F9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5" w:type="dxa"/>
          </w:tcPr>
          <w:p w14:paraId="47D6ADBF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11D45A52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1A99BEC7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</w:tcPr>
          <w:p w14:paraId="17389A9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E4520E5" w14:textId="77777777" w:rsidTr="00144477">
        <w:trPr>
          <w:jc w:val="center"/>
        </w:trPr>
        <w:tc>
          <w:tcPr>
            <w:tcW w:w="398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10" w:color="000000" w:fill="FFFFFF"/>
          </w:tcPr>
          <w:p w14:paraId="3BDBA1E7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Facilidade de expressão escrita</w:t>
            </w:r>
          </w:p>
        </w:tc>
        <w:tc>
          <w:tcPr>
            <w:tcW w:w="765" w:type="dxa"/>
            <w:tcBorders>
              <w:left w:val="nil"/>
            </w:tcBorders>
          </w:tcPr>
          <w:p w14:paraId="73DEE6A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4944207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5" w:type="dxa"/>
          </w:tcPr>
          <w:p w14:paraId="559E2FE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30A06D0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1582D97E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</w:tcPr>
          <w:p w14:paraId="57DE829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8288017" w14:textId="77777777" w:rsidTr="00144477">
        <w:trPr>
          <w:jc w:val="center"/>
        </w:trPr>
        <w:tc>
          <w:tcPr>
            <w:tcW w:w="398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10" w:color="000000" w:fill="FFFFFF"/>
          </w:tcPr>
          <w:p w14:paraId="0D0BA79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Facilidade de expressão oral</w:t>
            </w:r>
          </w:p>
        </w:tc>
        <w:tc>
          <w:tcPr>
            <w:tcW w:w="765" w:type="dxa"/>
            <w:tcBorders>
              <w:left w:val="nil"/>
            </w:tcBorders>
          </w:tcPr>
          <w:p w14:paraId="132920C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2BDA37DF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5" w:type="dxa"/>
          </w:tcPr>
          <w:p w14:paraId="6D9E42D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6B775AB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5CDF2CD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</w:tcPr>
          <w:p w14:paraId="78C712C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711CD42F" w14:textId="77777777" w:rsidTr="00144477">
        <w:trPr>
          <w:jc w:val="center"/>
        </w:trPr>
        <w:tc>
          <w:tcPr>
            <w:tcW w:w="398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10" w:color="000000" w:fill="FFFFFF"/>
          </w:tcPr>
          <w:p w14:paraId="14C6A88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Iniciativa / Desembaraço / Liderança</w:t>
            </w:r>
          </w:p>
        </w:tc>
        <w:tc>
          <w:tcPr>
            <w:tcW w:w="765" w:type="dxa"/>
            <w:tcBorders>
              <w:left w:val="nil"/>
            </w:tcBorders>
          </w:tcPr>
          <w:p w14:paraId="243C2966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330CE62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5" w:type="dxa"/>
          </w:tcPr>
          <w:p w14:paraId="10E7281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0EF8ADE1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75334FD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</w:tcPr>
          <w:p w14:paraId="4C8A4F9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6EC870E" w14:textId="77777777" w:rsidTr="00144477">
        <w:trPr>
          <w:jc w:val="center"/>
        </w:trPr>
        <w:tc>
          <w:tcPr>
            <w:tcW w:w="3988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pct10" w:color="000000" w:fill="FFFFFF"/>
          </w:tcPr>
          <w:p w14:paraId="7A04F7F8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Assiduidade / Perseverança</w:t>
            </w:r>
          </w:p>
        </w:tc>
        <w:tc>
          <w:tcPr>
            <w:tcW w:w="765" w:type="dxa"/>
            <w:tcBorders>
              <w:left w:val="nil"/>
            </w:tcBorders>
          </w:tcPr>
          <w:p w14:paraId="2BA9F0B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318352B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5" w:type="dxa"/>
          </w:tcPr>
          <w:p w14:paraId="160870C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5CDC1EC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0396460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</w:tcPr>
          <w:p w14:paraId="37099D8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3CD08639" w14:textId="77777777" w:rsidTr="00144477">
        <w:trPr>
          <w:jc w:val="center"/>
        </w:trPr>
        <w:tc>
          <w:tcPr>
            <w:tcW w:w="3988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shd w:val="pct10" w:color="000000" w:fill="FFFFFF"/>
          </w:tcPr>
          <w:p w14:paraId="3B05DD1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>Relacionamento com colegas e superiores</w:t>
            </w:r>
          </w:p>
        </w:tc>
        <w:tc>
          <w:tcPr>
            <w:tcW w:w="765" w:type="dxa"/>
            <w:tcBorders>
              <w:left w:val="nil"/>
            </w:tcBorders>
          </w:tcPr>
          <w:p w14:paraId="6B00376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025AB8D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5" w:type="dxa"/>
          </w:tcPr>
          <w:p w14:paraId="6D72207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4E555C7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766" w:type="dxa"/>
          </w:tcPr>
          <w:p w14:paraId="3BC81D5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2993" w:type="dxa"/>
          </w:tcPr>
          <w:p w14:paraId="071B491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26BA0463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>E = Excelente</w:t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  <w:t>S = Superior</w:t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  <w:t>B = Bom</w:t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  <w:t>R = Regular</w:t>
      </w:r>
      <w:r w:rsidRPr="005660DD">
        <w:rPr>
          <w:rFonts w:eastAsia="SimSun"/>
          <w:sz w:val="20"/>
          <w:szCs w:val="20"/>
          <w:lang w:eastAsia="zh-CN"/>
        </w:rPr>
        <w:tab/>
      </w:r>
      <w:r w:rsidRPr="005660DD">
        <w:rPr>
          <w:rFonts w:eastAsia="SimSun"/>
          <w:sz w:val="20"/>
          <w:szCs w:val="20"/>
          <w:lang w:eastAsia="zh-CN"/>
        </w:rPr>
        <w:tab/>
        <w:t>F = Fraco</w:t>
      </w:r>
    </w:p>
    <w:p w14:paraId="49470EF9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46164B76" w14:textId="77777777" w:rsid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</w:p>
    <w:p w14:paraId="6059C203" w14:textId="77777777" w:rsidR="005660DD" w:rsidRPr="005660DD" w:rsidRDefault="005660DD" w:rsidP="00030B21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>4. Comparando este candidato com outros alunos ou profissionais de seu conhecimento, nos últimos dois anos, quanto à aptidão para realizar estudos avançados e pesquisas, ele seria classificado como:</w:t>
      </w:r>
    </w:p>
    <w:p w14:paraId="6E74C641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52"/>
      </w:tblGrid>
      <w:tr w:rsidR="005660DD" w:rsidRPr="006D0BAD" w14:paraId="777ABACC" w14:textId="77777777" w:rsidTr="00FD2345">
        <w:trPr>
          <w:trHeight w:val="559"/>
          <w:jc w:val="center"/>
        </w:trPr>
        <w:tc>
          <w:tcPr>
            <w:tcW w:w="9252" w:type="dxa"/>
          </w:tcPr>
          <w:p w14:paraId="10E68B4D" w14:textId="77777777" w:rsidR="005660DD" w:rsidRPr="006D0BAD" w:rsidRDefault="005660DD" w:rsidP="00FD2345">
            <w:pPr>
              <w:autoSpaceDE w:val="0"/>
              <w:autoSpaceDN w:val="0"/>
              <w:spacing w:after="0" w:line="240" w:lineRule="auto"/>
              <w:jc w:val="both"/>
              <w:rPr>
                <w:rFonts w:eastAsia="SimSun"/>
                <w:b/>
                <w:sz w:val="20"/>
                <w:szCs w:val="20"/>
                <w:lang w:eastAsia="zh-CN"/>
              </w:rPr>
            </w:pPr>
            <w:proofErr w:type="gramStart"/>
            <w:r w:rsidRPr="006D0BAD">
              <w:rPr>
                <w:rFonts w:eastAsia="SimSun"/>
                <w:b/>
                <w:sz w:val="20"/>
                <w:szCs w:val="20"/>
                <w:lang w:eastAsia="zh-CN"/>
              </w:rPr>
              <w:t xml:space="preserve">[        </w:t>
            </w:r>
            <w:proofErr w:type="gramEnd"/>
            <w:r w:rsidRPr="006D0BAD">
              <w:rPr>
                <w:rFonts w:eastAsia="SimSun"/>
                <w:b/>
                <w:sz w:val="20"/>
                <w:szCs w:val="20"/>
                <w:lang w:eastAsia="zh-CN"/>
              </w:rPr>
              <w:t xml:space="preserve">] Excepcional     [        ] Superior       </w:t>
            </w:r>
            <w:r w:rsidR="00FD2345">
              <w:rPr>
                <w:rFonts w:eastAsia="SimSun"/>
                <w:b/>
                <w:sz w:val="20"/>
                <w:szCs w:val="20"/>
                <w:lang w:eastAsia="zh-CN"/>
              </w:rPr>
              <w:t xml:space="preserve">[     </w:t>
            </w:r>
            <w:r w:rsidRPr="006D0BAD">
              <w:rPr>
                <w:rFonts w:eastAsia="SimSun"/>
                <w:b/>
                <w:sz w:val="20"/>
                <w:szCs w:val="20"/>
                <w:lang w:eastAsia="zh-CN"/>
              </w:rPr>
              <w:t xml:space="preserve">  ] Bom      [         ] </w:t>
            </w:r>
            <w:r w:rsidRPr="006D0BAD">
              <w:rPr>
                <w:rFonts w:eastAsia="SimSun"/>
                <w:b/>
                <w:sz w:val="20"/>
                <w:szCs w:val="20"/>
                <w:lang w:eastAsia="zh-CN"/>
              </w:rPr>
              <w:fldChar w:fldCharType="begin"/>
            </w:r>
            <w:bookmarkStart w:id="5" w:name="Selecionar10"/>
            <w:r w:rsidRPr="006D0BAD">
              <w:rPr>
                <w:rFonts w:eastAsia="SimSun"/>
                <w:b/>
                <w:sz w:val="20"/>
                <w:szCs w:val="20"/>
                <w:lang w:eastAsia="zh-CN"/>
              </w:rPr>
              <w:instrText xml:space="preserve"> FORMCHECKBOX </w:instrText>
            </w:r>
            <w:r w:rsidR="00CF2128">
              <w:rPr>
                <w:rFonts w:eastAsia="SimSun"/>
                <w:b/>
                <w:sz w:val="20"/>
                <w:szCs w:val="20"/>
                <w:lang w:eastAsia="zh-CN"/>
              </w:rPr>
              <w:fldChar w:fldCharType="separate"/>
            </w:r>
            <w:r w:rsidRPr="006D0BAD">
              <w:rPr>
                <w:rFonts w:eastAsia="SimSun"/>
                <w:b/>
                <w:sz w:val="20"/>
                <w:szCs w:val="20"/>
                <w:lang w:eastAsia="zh-CN"/>
              </w:rPr>
              <w:fldChar w:fldCharType="end"/>
            </w:r>
            <w:bookmarkEnd w:id="5"/>
            <w:r w:rsidRPr="006D0BAD">
              <w:rPr>
                <w:rFonts w:eastAsia="SimSun"/>
                <w:b/>
                <w:sz w:val="20"/>
                <w:szCs w:val="20"/>
                <w:lang w:eastAsia="zh-CN"/>
              </w:rPr>
              <w:t>Regular       [         ] Fraco</w:t>
            </w:r>
          </w:p>
        </w:tc>
      </w:tr>
    </w:tbl>
    <w:p w14:paraId="3A5D1C4C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21135093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7D06DD62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sz w:val="20"/>
          <w:szCs w:val="20"/>
          <w:lang w:eastAsia="zh-CN"/>
        </w:rPr>
        <w:t>5. Outras informações que julgue necessário acrescentar:</w:t>
      </w:r>
    </w:p>
    <w:p w14:paraId="0B67EB78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tbl>
      <w:tblPr>
        <w:tblW w:w="9072" w:type="dxa"/>
        <w:tblBorders>
          <w:insideH w:val="single" w:sz="4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072"/>
      </w:tblGrid>
      <w:tr w:rsidR="005660DD" w:rsidRPr="006D0BAD" w14:paraId="07E63BF4" w14:textId="77777777" w:rsidTr="00144477">
        <w:tc>
          <w:tcPr>
            <w:tcW w:w="9072" w:type="dxa"/>
          </w:tcPr>
          <w:p w14:paraId="2CC11F9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7D87E165" w14:textId="77777777" w:rsidTr="00144477">
        <w:tc>
          <w:tcPr>
            <w:tcW w:w="9072" w:type="dxa"/>
          </w:tcPr>
          <w:p w14:paraId="2696AD6C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62205BD9" w14:textId="77777777" w:rsidTr="00144477">
        <w:tc>
          <w:tcPr>
            <w:tcW w:w="9072" w:type="dxa"/>
          </w:tcPr>
          <w:p w14:paraId="60DEE5BD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EB85CC8" w14:textId="77777777" w:rsidTr="00144477">
        <w:tc>
          <w:tcPr>
            <w:tcW w:w="9072" w:type="dxa"/>
          </w:tcPr>
          <w:p w14:paraId="0E708C0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208CA215" w14:textId="77777777" w:rsidTr="00144477">
        <w:tc>
          <w:tcPr>
            <w:tcW w:w="9072" w:type="dxa"/>
          </w:tcPr>
          <w:p w14:paraId="51CC2AA3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0CABA65A" w14:textId="77777777" w:rsidTr="00144477">
        <w:tc>
          <w:tcPr>
            <w:tcW w:w="9072" w:type="dxa"/>
          </w:tcPr>
          <w:p w14:paraId="4E32C490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5CCDD25F" w14:textId="77777777" w:rsidTr="00144477">
        <w:tc>
          <w:tcPr>
            <w:tcW w:w="9072" w:type="dxa"/>
            <w:tcBorders>
              <w:bottom w:val="nil"/>
            </w:tcBorders>
          </w:tcPr>
          <w:p w14:paraId="30197C99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7A407E33" w14:textId="77777777" w:rsidTr="00144477">
        <w:tc>
          <w:tcPr>
            <w:tcW w:w="9072" w:type="dxa"/>
            <w:tcBorders>
              <w:top w:val="single" w:sz="4" w:space="0" w:color="auto"/>
              <w:bottom w:val="single" w:sz="4" w:space="0" w:color="auto"/>
            </w:tcBorders>
          </w:tcPr>
          <w:p w14:paraId="5F0C69B7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173659E0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1B2296DB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82"/>
        <w:gridCol w:w="7084"/>
      </w:tblGrid>
      <w:tr w:rsidR="005660DD" w:rsidRPr="006D0BAD" w14:paraId="68CE04BF" w14:textId="77777777" w:rsidTr="00144477">
        <w:tc>
          <w:tcPr>
            <w:tcW w:w="2480" w:type="dxa"/>
          </w:tcPr>
          <w:p w14:paraId="1902170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 xml:space="preserve">Em        /         /         </w:t>
            </w:r>
          </w:p>
        </w:tc>
        <w:tc>
          <w:tcPr>
            <w:tcW w:w="8432" w:type="dxa"/>
            <w:tcBorders>
              <w:bottom w:val="single" w:sz="6" w:space="0" w:color="auto"/>
            </w:tcBorders>
          </w:tcPr>
          <w:p w14:paraId="003ABF6A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  <w:tr w:rsidR="005660DD" w:rsidRPr="006D0BAD" w14:paraId="5C610F86" w14:textId="77777777" w:rsidTr="00144477">
        <w:tc>
          <w:tcPr>
            <w:tcW w:w="2480" w:type="dxa"/>
          </w:tcPr>
          <w:p w14:paraId="4298F8EB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rPr>
                <w:rFonts w:eastAsia="SimSun"/>
                <w:sz w:val="20"/>
                <w:szCs w:val="20"/>
                <w:lang w:eastAsia="zh-CN"/>
              </w:rPr>
            </w:pPr>
          </w:p>
        </w:tc>
        <w:tc>
          <w:tcPr>
            <w:tcW w:w="8432" w:type="dxa"/>
          </w:tcPr>
          <w:p w14:paraId="019215F5" w14:textId="77777777" w:rsidR="005660DD" w:rsidRPr="006D0BAD" w:rsidRDefault="005660DD" w:rsidP="00030B21">
            <w:pPr>
              <w:autoSpaceDE w:val="0"/>
              <w:autoSpaceDN w:val="0"/>
              <w:spacing w:after="0" w:line="240" w:lineRule="auto"/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6D0BAD">
              <w:rPr>
                <w:rFonts w:eastAsia="SimSun"/>
                <w:sz w:val="20"/>
                <w:szCs w:val="20"/>
                <w:lang w:eastAsia="zh-CN"/>
              </w:rPr>
              <w:t xml:space="preserve">Assinatura do </w:t>
            </w:r>
            <w:proofErr w:type="spellStart"/>
            <w:r w:rsidRPr="006D0BAD">
              <w:rPr>
                <w:rFonts w:eastAsia="SimSun"/>
                <w:sz w:val="20"/>
                <w:szCs w:val="20"/>
                <w:lang w:eastAsia="zh-CN"/>
              </w:rPr>
              <w:t>Recomendante</w:t>
            </w:r>
            <w:proofErr w:type="spellEnd"/>
          </w:p>
        </w:tc>
      </w:tr>
    </w:tbl>
    <w:p w14:paraId="129D7860" w14:textId="77777777" w:rsidR="005660DD" w:rsidRPr="005660DD" w:rsidRDefault="005660DD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</w:p>
    <w:p w14:paraId="3E1FC102" w14:textId="77777777" w:rsidR="005660DD" w:rsidRPr="005660DD" w:rsidRDefault="00FD2345" w:rsidP="00030B21">
      <w:pPr>
        <w:autoSpaceDE w:val="0"/>
        <w:autoSpaceDN w:val="0"/>
        <w:spacing w:after="0" w:line="240" w:lineRule="auto"/>
        <w:rPr>
          <w:rFonts w:eastAsia="SimSun"/>
          <w:sz w:val="20"/>
          <w:szCs w:val="20"/>
          <w:lang w:eastAsia="zh-CN"/>
        </w:rPr>
      </w:pPr>
      <w:r w:rsidRPr="005660DD">
        <w:rPr>
          <w:rFonts w:eastAsia="SimSun"/>
          <w:b/>
          <w:sz w:val="20"/>
          <w:szCs w:val="20"/>
          <w:lang w:eastAsia="zh-CN"/>
        </w:rPr>
        <w:t xml:space="preserve">Senhor </w:t>
      </w:r>
      <w:proofErr w:type="spellStart"/>
      <w:r w:rsidRPr="005660DD">
        <w:rPr>
          <w:rFonts w:eastAsia="SimSun"/>
          <w:b/>
          <w:sz w:val="20"/>
          <w:szCs w:val="20"/>
          <w:lang w:eastAsia="zh-CN"/>
        </w:rPr>
        <w:t>Recomendante</w:t>
      </w:r>
      <w:proofErr w:type="spellEnd"/>
      <w:r w:rsidRPr="005660DD">
        <w:rPr>
          <w:rFonts w:eastAsia="SimSun"/>
          <w:b/>
          <w:sz w:val="20"/>
          <w:szCs w:val="20"/>
          <w:lang w:eastAsia="zh-CN"/>
        </w:rPr>
        <w:t>:</w:t>
      </w:r>
    </w:p>
    <w:p w14:paraId="633C442A" w14:textId="77777777" w:rsidR="005660DD" w:rsidRPr="005660DD" w:rsidRDefault="00FD2345" w:rsidP="00C6397C">
      <w:pPr>
        <w:autoSpaceDE w:val="0"/>
        <w:autoSpaceDN w:val="0"/>
        <w:spacing w:after="0" w:line="240" w:lineRule="auto"/>
        <w:jc w:val="both"/>
        <w:rPr>
          <w:rFonts w:eastAsia="SimSun"/>
          <w:sz w:val="20"/>
          <w:szCs w:val="20"/>
          <w:lang w:eastAsia="zh-CN"/>
        </w:rPr>
      </w:pPr>
      <w:r>
        <w:rPr>
          <w:rFonts w:eastAsia="SimSun"/>
          <w:sz w:val="20"/>
          <w:szCs w:val="20"/>
          <w:lang w:eastAsia="zh-CN"/>
        </w:rPr>
        <w:t>FAVOR APÓS PREENCHIMENTO, ENTREGAR AO CANDIDATO EM ENVELOPE LACRADO, PARA QUE O MESMO POSSA ANEXAR ESTE DOCUMENTO AOS DEMAIS DOCUMENTOS INDISPENSÁVEIS À INSCRIÇÃO.</w:t>
      </w:r>
    </w:p>
    <w:p w14:paraId="1A0FE251" w14:textId="77777777" w:rsidR="005660DD" w:rsidRPr="005660DD" w:rsidRDefault="005660DD" w:rsidP="00030B21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</w:rPr>
      </w:pPr>
    </w:p>
    <w:sectPr w:rsidR="005660DD" w:rsidRPr="005660DD" w:rsidSect="005660DD">
      <w:headerReference w:type="default" r:id="rId12"/>
      <w:footerReference w:type="default" r:id="rId13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64A8E6" w14:textId="77777777" w:rsidR="00CF2128" w:rsidRDefault="00CF2128" w:rsidP="00F96A38">
      <w:pPr>
        <w:spacing w:after="0" w:line="240" w:lineRule="auto"/>
      </w:pPr>
      <w:r>
        <w:separator/>
      </w:r>
    </w:p>
  </w:endnote>
  <w:endnote w:type="continuationSeparator" w:id="0">
    <w:p w14:paraId="7E99696F" w14:textId="77777777" w:rsidR="00CF2128" w:rsidRDefault="00CF2128" w:rsidP="00F96A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T160t0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249308" w14:textId="77777777" w:rsidR="000D48A7" w:rsidRPr="00B94847" w:rsidRDefault="000D48A7" w:rsidP="00B94847">
    <w:pPr>
      <w:pBdr>
        <w:top w:val="single" w:sz="4" w:space="1" w:color="auto"/>
      </w:pBdr>
      <w:spacing w:after="0" w:line="240" w:lineRule="auto"/>
      <w:jc w:val="center"/>
      <w:rPr>
        <w:rFonts w:ascii="Times New Roman" w:eastAsia="SimSun" w:hAnsi="Times New Roman"/>
        <w:b/>
        <w:color w:val="5B9BD5"/>
        <w:sz w:val="16"/>
        <w:szCs w:val="20"/>
        <w:lang w:eastAsia="zh-CN"/>
      </w:rPr>
    </w:pPr>
    <w:r w:rsidRPr="00B94847">
      <w:rPr>
        <w:rFonts w:ascii="Times New Roman" w:eastAsia="SimSun" w:hAnsi="Times New Roman"/>
        <w:b/>
        <w:color w:val="5B9BD5"/>
        <w:sz w:val="16"/>
        <w:szCs w:val="20"/>
        <w:lang w:eastAsia="zh-CN"/>
      </w:rPr>
      <w:t>UFCG-CTRN-UAEC-PPGECA</w:t>
    </w:r>
  </w:p>
  <w:p w14:paraId="702961E9" w14:textId="77777777" w:rsidR="000D48A7" w:rsidRPr="00B94847" w:rsidRDefault="000D48A7" w:rsidP="00B94847">
    <w:pPr>
      <w:pBdr>
        <w:top w:val="single" w:sz="4" w:space="1" w:color="auto"/>
      </w:pBdr>
      <w:autoSpaceDE w:val="0"/>
      <w:autoSpaceDN w:val="0"/>
      <w:spacing w:after="0" w:line="240" w:lineRule="auto"/>
      <w:jc w:val="center"/>
      <w:rPr>
        <w:rFonts w:ascii="Times New Roman" w:eastAsia="SimSun" w:hAnsi="Times New Roman"/>
        <w:sz w:val="16"/>
        <w:szCs w:val="20"/>
        <w:lang w:eastAsia="zh-CN"/>
      </w:rPr>
    </w:pPr>
    <w:r w:rsidRPr="00B94847">
      <w:rPr>
        <w:rFonts w:ascii="Times New Roman" w:eastAsia="SimSun" w:hAnsi="Times New Roman"/>
        <w:sz w:val="16"/>
        <w:szCs w:val="20"/>
        <w:lang w:eastAsia="zh-CN"/>
      </w:rPr>
      <w:t>(83) 2101-1050 e (83) 2101-187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A37AF4" w14:textId="77777777" w:rsidR="00CF2128" w:rsidRDefault="00CF2128" w:rsidP="00F96A38">
      <w:pPr>
        <w:spacing w:after="0" w:line="240" w:lineRule="auto"/>
      </w:pPr>
      <w:r>
        <w:separator/>
      </w:r>
    </w:p>
  </w:footnote>
  <w:footnote w:type="continuationSeparator" w:id="0">
    <w:p w14:paraId="269D47F6" w14:textId="77777777" w:rsidR="00CF2128" w:rsidRDefault="00CF2128" w:rsidP="00F96A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6CCEDE" w14:textId="24C64FAE" w:rsidR="000D48A7" w:rsidRPr="006D0BAD" w:rsidRDefault="000D48A7" w:rsidP="005660DD">
    <w:pPr>
      <w:pStyle w:val="Cabealho"/>
      <w:rPr>
        <w:color w:val="365F91"/>
        <w:sz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2E42626" wp14:editId="0342626B">
              <wp:simplePos x="0" y="0"/>
              <wp:positionH relativeFrom="column">
                <wp:posOffset>3025775</wp:posOffset>
              </wp:positionH>
              <wp:positionV relativeFrom="paragraph">
                <wp:posOffset>12700</wp:posOffset>
              </wp:positionV>
              <wp:extent cx="2743200" cy="457200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43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0C9F90B1" w14:textId="77777777" w:rsidR="000D48A7" w:rsidRPr="006D0BAD" w:rsidRDefault="000D48A7" w:rsidP="005660DD">
                          <w:pPr>
                            <w:spacing w:after="0" w:line="240" w:lineRule="auto"/>
                            <w:jc w:val="right"/>
                            <w:rPr>
                              <w:color w:val="000000"/>
                              <w:sz w:val="15"/>
                            </w:rPr>
                          </w:pPr>
                          <w:r w:rsidRPr="006D0BAD">
                            <w:rPr>
                              <w:color w:val="000000"/>
                              <w:sz w:val="15"/>
                            </w:rPr>
                            <w:t>UNIVERSIDADE FEDERAL DE CAMPINA GRANDE</w:t>
                          </w:r>
                        </w:p>
                        <w:p w14:paraId="607EA054" w14:textId="77777777" w:rsidR="000D48A7" w:rsidRPr="006D0BAD" w:rsidRDefault="000D48A7" w:rsidP="005660DD">
                          <w:pPr>
                            <w:spacing w:after="0" w:line="240" w:lineRule="auto"/>
                            <w:jc w:val="right"/>
                            <w:rPr>
                              <w:color w:val="000000"/>
                              <w:sz w:val="15"/>
                            </w:rPr>
                          </w:pPr>
                          <w:r w:rsidRPr="006D0BAD">
                            <w:rPr>
                              <w:color w:val="000000"/>
                              <w:sz w:val="15"/>
                            </w:rPr>
                            <w:t>CENTRO DE TECNOLOGIA E RECURSOS NATURAIS</w:t>
                          </w:r>
                        </w:p>
                        <w:p w14:paraId="74D9A209" w14:textId="77777777" w:rsidR="000D48A7" w:rsidRPr="006D0BAD" w:rsidRDefault="000D48A7" w:rsidP="005660DD">
                          <w:pPr>
                            <w:spacing w:after="0" w:line="240" w:lineRule="auto"/>
                            <w:jc w:val="right"/>
                            <w:rPr>
                              <w:color w:val="000000"/>
                              <w:sz w:val="15"/>
                            </w:rPr>
                          </w:pPr>
                          <w:r w:rsidRPr="006D0BAD">
                            <w:rPr>
                              <w:color w:val="000000"/>
                              <w:sz w:val="15"/>
                            </w:rPr>
                            <w:t>UNIDADE ACADÊMICA DE ENGENHARIA CIVIL</w:t>
                          </w:r>
                        </w:p>
                        <w:p w14:paraId="5C2A2635" w14:textId="77777777" w:rsidR="000D48A7" w:rsidRPr="006D0BAD" w:rsidRDefault="000D48A7" w:rsidP="005660DD">
                          <w:pPr>
                            <w:spacing w:after="0" w:line="240" w:lineRule="auto"/>
                            <w:jc w:val="right"/>
                            <w:rPr>
                              <w:color w:val="000000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o="http://schemas.microsoft.com/office/mac/office/2008/main" xmlns:mv="urn:schemas-microsoft-com:mac:vml">
          <w:pict>
            <v:shapetype w14:anchorId="32E42626" id="_x0000_t202" coordsize="21600,21600" o:spt="202" path="m0,0l0,21600,21600,21600,21600,0xe">
              <v:stroke joinstyle="miter"/>
              <v:path gradientshapeok="t" o:connecttype="rect"/>
            </v:shapetype>
            <v:shape id="Text Box 11" o:spid="_x0000_s1026" type="#_x0000_t202" style="position:absolute;margin-left:238.25pt;margin-top:1pt;width:3in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" filled="f" stroked="f">
              <v:path arrowok="t"/>
              <v:textbox>
                <w:txbxContent>
                  <w:p w14:paraId="0C9F90B1" w14:textId="77777777" w:rsidR="002B0EB1" w:rsidRPr="006D0BAD" w:rsidRDefault="002B0EB1" w:rsidP="005660DD">
                    <w:pPr>
                      <w:spacing w:after="0" w:line="240" w:lineRule="auto"/>
                      <w:jc w:val="right"/>
                      <w:rPr>
                        <w:color w:val="000000"/>
                        <w:sz w:val="15"/>
                      </w:rPr>
                    </w:pPr>
                    <w:r w:rsidRPr="006D0BAD">
                      <w:rPr>
                        <w:color w:val="000000"/>
                        <w:sz w:val="15"/>
                      </w:rPr>
                      <w:t>UNIVERSIDADE FEDERAL DE CAMPINA GRANDE</w:t>
                    </w:r>
                  </w:p>
                  <w:p w14:paraId="607EA054" w14:textId="77777777" w:rsidR="002B0EB1" w:rsidRPr="006D0BAD" w:rsidRDefault="002B0EB1" w:rsidP="005660DD">
                    <w:pPr>
                      <w:spacing w:after="0" w:line="240" w:lineRule="auto"/>
                      <w:jc w:val="right"/>
                      <w:rPr>
                        <w:color w:val="000000"/>
                        <w:sz w:val="15"/>
                      </w:rPr>
                    </w:pPr>
                    <w:r w:rsidRPr="006D0BAD">
                      <w:rPr>
                        <w:color w:val="000000"/>
                        <w:sz w:val="15"/>
                      </w:rPr>
                      <w:t>CENTRO DE TECNOLOGIA E RECURSOS NATURAIS</w:t>
                    </w:r>
                  </w:p>
                  <w:p w14:paraId="74D9A209" w14:textId="77777777" w:rsidR="002B0EB1" w:rsidRPr="006D0BAD" w:rsidRDefault="002B0EB1" w:rsidP="005660DD">
                    <w:pPr>
                      <w:spacing w:after="0" w:line="240" w:lineRule="auto"/>
                      <w:jc w:val="right"/>
                      <w:rPr>
                        <w:color w:val="000000"/>
                        <w:sz w:val="15"/>
                      </w:rPr>
                    </w:pPr>
                    <w:r w:rsidRPr="006D0BAD">
                      <w:rPr>
                        <w:color w:val="000000"/>
                        <w:sz w:val="15"/>
                      </w:rPr>
                      <w:t>UNIDADE ACADÊMICA DE ENGENHARIA CIVIL</w:t>
                    </w:r>
                  </w:p>
                  <w:p w14:paraId="5C2A2635" w14:textId="77777777" w:rsidR="002B0EB1" w:rsidRPr="006D0BAD" w:rsidRDefault="002B0EB1" w:rsidP="005660DD">
                    <w:pPr>
                      <w:spacing w:after="0" w:line="240" w:lineRule="auto"/>
                      <w:jc w:val="right"/>
                      <w:rPr>
                        <w:color w:val="000000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 w:rsidRPr="006D0BAD">
      <w:rPr>
        <w:color w:val="000000"/>
        <w:sz w:val="36"/>
      </w:rPr>
      <w:t>PPG</w:t>
    </w:r>
    <w:r w:rsidRPr="006D0BAD">
      <w:rPr>
        <w:b/>
        <w:color w:val="365F91"/>
        <w:sz w:val="40"/>
      </w:rPr>
      <w:t>ECA</w:t>
    </w:r>
  </w:p>
  <w:p w14:paraId="2748EB93" w14:textId="77777777" w:rsidR="000D48A7" w:rsidRPr="006D0BAD" w:rsidRDefault="000D48A7" w:rsidP="005660DD">
    <w:pPr>
      <w:pStyle w:val="Cabealho"/>
      <w:pBdr>
        <w:bottom w:val="single" w:sz="4" w:space="1" w:color="auto"/>
      </w:pBdr>
      <w:rPr>
        <w:color w:val="365F91"/>
        <w:sz w:val="16"/>
      </w:rPr>
    </w:pPr>
    <w:r w:rsidRPr="006D0BAD">
      <w:rPr>
        <w:color w:val="365F91"/>
        <w:sz w:val="16"/>
      </w:rPr>
      <w:t xml:space="preserve">PROGRAMA DE PÓS-GRADUAÇÃO EM </w:t>
    </w:r>
    <w:r w:rsidRPr="006D0BAD">
      <w:rPr>
        <w:b/>
        <w:color w:val="365F91"/>
        <w:sz w:val="16"/>
      </w:rPr>
      <w:t>ENGENHARIA CIVIL E AMBIENT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jYwMzU1MTUxMzBW0lEKTi0uzszPAykwrAUARv62HCwAAAA="/>
  </w:docVars>
  <w:rsids>
    <w:rsidRoot w:val="00552CCF"/>
    <w:rsid w:val="00000749"/>
    <w:rsid w:val="00000FB2"/>
    <w:rsid w:val="00002FEA"/>
    <w:rsid w:val="00030B21"/>
    <w:rsid w:val="00032765"/>
    <w:rsid w:val="0003586E"/>
    <w:rsid w:val="00050E0F"/>
    <w:rsid w:val="00052CB9"/>
    <w:rsid w:val="000579AB"/>
    <w:rsid w:val="00062E50"/>
    <w:rsid w:val="00063DFC"/>
    <w:rsid w:val="0006571C"/>
    <w:rsid w:val="00065B8D"/>
    <w:rsid w:val="000662C2"/>
    <w:rsid w:val="00074CF2"/>
    <w:rsid w:val="00074D24"/>
    <w:rsid w:val="00080C1F"/>
    <w:rsid w:val="00084BD3"/>
    <w:rsid w:val="00097754"/>
    <w:rsid w:val="000A0948"/>
    <w:rsid w:val="000A3039"/>
    <w:rsid w:val="000A31D5"/>
    <w:rsid w:val="000A5939"/>
    <w:rsid w:val="000B1C5E"/>
    <w:rsid w:val="000B5432"/>
    <w:rsid w:val="000B67C6"/>
    <w:rsid w:val="000D1996"/>
    <w:rsid w:val="000D3A3A"/>
    <w:rsid w:val="000D48A7"/>
    <w:rsid w:val="000D58F4"/>
    <w:rsid w:val="000D7F41"/>
    <w:rsid w:val="000E4393"/>
    <w:rsid w:val="000E5C31"/>
    <w:rsid w:val="000F5CFC"/>
    <w:rsid w:val="000F7389"/>
    <w:rsid w:val="00104351"/>
    <w:rsid w:val="00111189"/>
    <w:rsid w:val="00111A8B"/>
    <w:rsid w:val="00113BF1"/>
    <w:rsid w:val="0012636F"/>
    <w:rsid w:val="0013697A"/>
    <w:rsid w:val="00144477"/>
    <w:rsid w:val="00145033"/>
    <w:rsid w:val="001458BC"/>
    <w:rsid w:val="001500CC"/>
    <w:rsid w:val="0015717A"/>
    <w:rsid w:val="00162036"/>
    <w:rsid w:val="0016316C"/>
    <w:rsid w:val="00163C26"/>
    <w:rsid w:val="001774EC"/>
    <w:rsid w:val="001879F0"/>
    <w:rsid w:val="00197D3F"/>
    <w:rsid w:val="001B0F9E"/>
    <w:rsid w:val="001B23F6"/>
    <w:rsid w:val="001B547D"/>
    <w:rsid w:val="001B7103"/>
    <w:rsid w:val="001D055C"/>
    <w:rsid w:val="001D1EDB"/>
    <w:rsid w:val="001D790A"/>
    <w:rsid w:val="001E271C"/>
    <w:rsid w:val="001F0A34"/>
    <w:rsid w:val="00204C83"/>
    <w:rsid w:val="00214FF4"/>
    <w:rsid w:val="00223C57"/>
    <w:rsid w:val="00233082"/>
    <w:rsid w:val="0024740D"/>
    <w:rsid w:val="00251C07"/>
    <w:rsid w:val="00257842"/>
    <w:rsid w:val="0026518F"/>
    <w:rsid w:val="00272741"/>
    <w:rsid w:val="00273F53"/>
    <w:rsid w:val="00274BE9"/>
    <w:rsid w:val="002751B5"/>
    <w:rsid w:val="002773ED"/>
    <w:rsid w:val="00277CF1"/>
    <w:rsid w:val="00286717"/>
    <w:rsid w:val="002876CE"/>
    <w:rsid w:val="00291B83"/>
    <w:rsid w:val="002A027A"/>
    <w:rsid w:val="002A6EF6"/>
    <w:rsid w:val="002B028F"/>
    <w:rsid w:val="002B0EB1"/>
    <w:rsid w:val="002B5A29"/>
    <w:rsid w:val="002C2AD1"/>
    <w:rsid w:val="002C5BB5"/>
    <w:rsid w:val="002C7BB3"/>
    <w:rsid w:val="002D3D7E"/>
    <w:rsid w:val="002D68F3"/>
    <w:rsid w:val="002D696B"/>
    <w:rsid w:val="002E2F54"/>
    <w:rsid w:val="002E7E79"/>
    <w:rsid w:val="002F196C"/>
    <w:rsid w:val="002F19E2"/>
    <w:rsid w:val="002F21C4"/>
    <w:rsid w:val="002F2309"/>
    <w:rsid w:val="002F6803"/>
    <w:rsid w:val="00307DA7"/>
    <w:rsid w:val="003104E1"/>
    <w:rsid w:val="003120FE"/>
    <w:rsid w:val="00316721"/>
    <w:rsid w:val="003174B7"/>
    <w:rsid w:val="003265FE"/>
    <w:rsid w:val="003512A5"/>
    <w:rsid w:val="00373701"/>
    <w:rsid w:val="00381B4B"/>
    <w:rsid w:val="00382C68"/>
    <w:rsid w:val="00391FAF"/>
    <w:rsid w:val="00394739"/>
    <w:rsid w:val="003A59E6"/>
    <w:rsid w:val="003B02C0"/>
    <w:rsid w:val="003B2BC6"/>
    <w:rsid w:val="003D11E0"/>
    <w:rsid w:val="003D2369"/>
    <w:rsid w:val="003E2B4C"/>
    <w:rsid w:val="003F038A"/>
    <w:rsid w:val="003F1A5A"/>
    <w:rsid w:val="00402578"/>
    <w:rsid w:val="0040762C"/>
    <w:rsid w:val="00411498"/>
    <w:rsid w:val="00412E51"/>
    <w:rsid w:val="004138EB"/>
    <w:rsid w:val="0041726A"/>
    <w:rsid w:val="00420243"/>
    <w:rsid w:val="00422BDE"/>
    <w:rsid w:val="00437905"/>
    <w:rsid w:val="00441B3C"/>
    <w:rsid w:val="00444890"/>
    <w:rsid w:val="00450DA2"/>
    <w:rsid w:val="0045451B"/>
    <w:rsid w:val="004569FA"/>
    <w:rsid w:val="00456B38"/>
    <w:rsid w:val="00457873"/>
    <w:rsid w:val="00457D97"/>
    <w:rsid w:val="004621CF"/>
    <w:rsid w:val="00462CE4"/>
    <w:rsid w:val="0047115B"/>
    <w:rsid w:val="00471900"/>
    <w:rsid w:val="0047384F"/>
    <w:rsid w:val="004749DE"/>
    <w:rsid w:val="00483F92"/>
    <w:rsid w:val="00486995"/>
    <w:rsid w:val="0049781F"/>
    <w:rsid w:val="004A0101"/>
    <w:rsid w:val="004A1D48"/>
    <w:rsid w:val="004B0087"/>
    <w:rsid w:val="004B0886"/>
    <w:rsid w:val="004B2E3D"/>
    <w:rsid w:val="004B4558"/>
    <w:rsid w:val="004B4AF0"/>
    <w:rsid w:val="004C1CFE"/>
    <w:rsid w:val="004D68B1"/>
    <w:rsid w:val="004E24D3"/>
    <w:rsid w:val="004E3057"/>
    <w:rsid w:val="004E494D"/>
    <w:rsid w:val="004E576B"/>
    <w:rsid w:val="00502160"/>
    <w:rsid w:val="00503DFB"/>
    <w:rsid w:val="00505417"/>
    <w:rsid w:val="0051294C"/>
    <w:rsid w:val="00514DA2"/>
    <w:rsid w:val="00515A8A"/>
    <w:rsid w:val="0052555C"/>
    <w:rsid w:val="00526059"/>
    <w:rsid w:val="00530B97"/>
    <w:rsid w:val="005379AA"/>
    <w:rsid w:val="005405F6"/>
    <w:rsid w:val="005407DC"/>
    <w:rsid w:val="005410C1"/>
    <w:rsid w:val="00546E2D"/>
    <w:rsid w:val="00552B2C"/>
    <w:rsid w:val="00552CCF"/>
    <w:rsid w:val="00552F34"/>
    <w:rsid w:val="00557E6B"/>
    <w:rsid w:val="005660DD"/>
    <w:rsid w:val="00575D17"/>
    <w:rsid w:val="00580B31"/>
    <w:rsid w:val="005837F1"/>
    <w:rsid w:val="00583A24"/>
    <w:rsid w:val="00591DBB"/>
    <w:rsid w:val="00592311"/>
    <w:rsid w:val="0059339D"/>
    <w:rsid w:val="00593DDE"/>
    <w:rsid w:val="00595549"/>
    <w:rsid w:val="00595AE8"/>
    <w:rsid w:val="0059746E"/>
    <w:rsid w:val="005B2BDE"/>
    <w:rsid w:val="005B3854"/>
    <w:rsid w:val="005C4FFE"/>
    <w:rsid w:val="005C5C4F"/>
    <w:rsid w:val="005F0BFB"/>
    <w:rsid w:val="005F4B9C"/>
    <w:rsid w:val="00601E94"/>
    <w:rsid w:val="00604117"/>
    <w:rsid w:val="00605DBD"/>
    <w:rsid w:val="00607356"/>
    <w:rsid w:val="006139A1"/>
    <w:rsid w:val="00622247"/>
    <w:rsid w:val="00625B14"/>
    <w:rsid w:val="006272F5"/>
    <w:rsid w:val="00627E79"/>
    <w:rsid w:val="00631D08"/>
    <w:rsid w:val="0063621B"/>
    <w:rsid w:val="00665AE2"/>
    <w:rsid w:val="00682E19"/>
    <w:rsid w:val="0068453A"/>
    <w:rsid w:val="00685751"/>
    <w:rsid w:val="006937B1"/>
    <w:rsid w:val="0069735A"/>
    <w:rsid w:val="006A357C"/>
    <w:rsid w:val="006A53E7"/>
    <w:rsid w:val="006B0E05"/>
    <w:rsid w:val="006B33F7"/>
    <w:rsid w:val="006B49D5"/>
    <w:rsid w:val="006C1632"/>
    <w:rsid w:val="006C6F56"/>
    <w:rsid w:val="006D0BAD"/>
    <w:rsid w:val="006D3BC1"/>
    <w:rsid w:val="006E557B"/>
    <w:rsid w:val="006F6F27"/>
    <w:rsid w:val="00700D8D"/>
    <w:rsid w:val="00702616"/>
    <w:rsid w:val="0070463D"/>
    <w:rsid w:val="00716861"/>
    <w:rsid w:val="00720246"/>
    <w:rsid w:val="00722481"/>
    <w:rsid w:val="00726085"/>
    <w:rsid w:val="007265BA"/>
    <w:rsid w:val="00731D28"/>
    <w:rsid w:val="0073466B"/>
    <w:rsid w:val="00742EC4"/>
    <w:rsid w:val="00746096"/>
    <w:rsid w:val="00750C44"/>
    <w:rsid w:val="00756E3C"/>
    <w:rsid w:val="0076333F"/>
    <w:rsid w:val="00777B40"/>
    <w:rsid w:val="0078154C"/>
    <w:rsid w:val="0078385D"/>
    <w:rsid w:val="0078628E"/>
    <w:rsid w:val="0079176A"/>
    <w:rsid w:val="007969FC"/>
    <w:rsid w:val="0079782A"/>
    <w:rsid w:val="00797DF8"/>
    <w:rsid w:val="007A027D"/>
    <w:rsid w:val="007A4F0A"/>
    <w:rsid w:val="007B38BE"/>
    <w:rsid w:val="007B7ADB"/>
    <w:rsid w:val="007D3CA7"/>
    <w:rsid w:val="007D3D1B"/>
    <w:rsid w:val="007D6EE1"/>
    <w:rsid w:val="007E1CEB"/>
    <w:rsid w:val="007E472D"/>
    <w:rsid w:val="007E693C"/>
    <w:rsid w:val="007E6B66"/>
    <w:rsid w:val="007E7D72"/>
    <w:rsid w:val="007F277A"/>
    <w:rsid w:val="007F4418"/>
    <w:rsid w:val="007F5B37"/>
    <w:rsid w:val="007F632F"/>
    <w:rsid w:val="008041CE"/>
    <w:rsid w:val="00813B3F"/>
    <w:rsid w:val="0081549B"/>
    <w:rsid w:val="00822138"/>
    <w:rsid w:val="00824276"/>
    <w:rsid w:val="008242C1"/>
    <w:rsid w:val="00824B95"/>
    <w:rsid w:val="00836AD5"/>
    <w:rsid w:val="00842B14"/>
    <w:rsid w:val="008435F2"/>
    <w:rsid w:val="0084377E"/>
    <w:rsid w:val="008804A8"/>
    <w:rsid w:val="00883600"/>
    <w:rsid w:val="0089678C"/>
    <w:rsid w:val="00897564"/>
    <w:rsid w:val="008A2764"/>
    <w:rsid w:val="008A4AF5"/>
    <w:rsid w:val="008C0B05"/>
    <w:rsid w:val="008C268F"/>
    <w:rsid w:val="008C7A0A"/>
    <w:rsid w:val="008D1705"/>
    <w:rsid w:val="008D74B7"/>
    <w:rsid w:val="008D7F66"/>
    <w:rsid w:val="008E16B0"/>
    <w:rsid w:val="008E4183"/>
    <w:rsid w:val="008E72FE"/>
    <w:rsid w:val="008E7CEF"/>
    <w:rsid w:val="008F0E9B"/>
    <w:rsid w:val="008F24F9"/>
    <w:rsid w:val="008F2B40"/>
    <w:rsid w:val="00901BA9"/>
    <w:rsid w:val="00905ED9"/>
    <w:rsid w:val="009123E8"/>
    <w:rsid w:val="009176CB"/>
    <w:rsid w:val="0092162C"/>
    <w:rsid w:val="00923EEF"/>
    <w:rsid w:val="00926674"/>
    <w:rsid w:val="0093009B"/>
    <w:rsid w:val="0093460A"/>
    <w:rsid w:val="00944B47"/>
    <w:rsid w:val="00947DB3"/>
    <w:rsid w:val="0095294A"/>
    <w:rsid w:val="00970485"/>
    <w:rsid w:val="00974FDE"/>
    <w:rsid w:val="009764EC"/>
    <w:rsid w:val="0099379B"/>
    <w:rsid w:val="009A358A"/>
    <w:rsid w:val="009C674D"/>
    <w:rsid w:val="009C73E8"/>
    <w:rsid w:val="009D0CC1"/>
    <w:rsid w:val="009D2E50"/>
    <w:rsid w:val="009D397F"/>
    <w:rsid w:val="009D6C7A"/>
    <w:rsid w:val="009D7A5C"/>
    <w:rsid w:val="009E596F"/>
    <w:rsid w:val="009E66AE"/>
    <w:rsid w:val="009F0F5B"/>
    <w:rsid w:val="009F1F2C"/>
    <w:rsid w:val="009F391B"/>
    <w:rsid w:val="009F39B4"/>
    <w:rsid w:val="00A01243"/>
    <w:rsid w:val="00A02F4D"/>
    <w:rsid w:val="00A055C3"/>
    <w:rsid w:val="00A11D57"/>
    <w:rsid w:val="00A16DE8"/>
    <w:rsid w:val="00A26641"/>
    <w:rsid w:val="00A26855"/>
    <w:rsid w:val="00A3101B"/>
    <w:rsid w:val="00A45BE3"/>
    <w:rsid w:val="00A4630E"/>
    <w:rsid w:val="00A50DE9"/>
    <w:rsid w:val="00A54F2C"/>
    <w:rsid w:val="00A615EE"/>
    <w:rsid w:val="00A66228"/>
    <w:rsid w:val="00A67CC4"/>
    <w:rsid w:val="00A7111D"/>
    <w:rsid w:val="00A75B6C"/>
    <w:rsid w:val="00A76667"/>
    <w:rsid w:val="00A76790"/>
    <w:rsid w:val="00A938FA"/>
    <w:rsid w:val="00A96511"/>
    <w:rsid w:val="00AA38AB"/>
    <w:rsid w:val="00AA4804"/>
    <w:rsid w:val="00AA549F"/>
    <w:rsid w:val="00AB303C"/>
    <w:rsid w:val="00AC00B2"/>
    <w:rsid w:val="00AC47BF"/>
    <w:rsid w:val="00AD4F60"/>
    <w:rsid w:val="00AD7197"/>
    <w:rsid w:val="00AE6DA5"/>
    <w:rsid w:val="00AF5F52"/>
    <w:rsid w:val="00B07310"/>
    <w:rsid w:val="00B076DD"/>
    <w:rsid w:val="00B11022"/>
    <w:rsid w:val="00B12E57"/>
    <w:rsid w:val="00B26DA6"/>
    <w:rsid w:val="00B3055D"/>
    <w:rsid w:val="00B31468"/>
    <w:rsid w:val="00B3698E"/>
    <w:rsid w:val="00B36E64"/>
    <w:rsid w:val="00B37878"/>
    <w:rsid w:val="00B448AB"/>
    <w:rsid w:val="00B44905"/>
    <w:rsid w:val="00B462E6"/>
    <w:rsid w:val="00B53FA9"/>
    <w:rsid w:val="00B56032"/>
    <w:rsid w:val="00B6005D"/>
    <w:rsid w:val="00B72F4A"/>
    <w:rsid w:val="00B75843"/>
    <w:rsid w:val="00B77CEE"/>
    <w:rsid w:val="00B83FC5"/>
    <w:rsid w:val="00B92092"/>
    <w:rsid w:val="00B9378B"/>
    <w:rsid w:val="00B94847"/>
    <w:rsid w:val="00BA392A"/>
    <w:rsid w:val="00BA60DD"/>
    <w:rsid w:val="00BB0A72"/>
    <w:rsid w:val="00BB0C65"/>
    <w:rsid w:val="00BC0208"/>
    <w:rsid w:val="00BD0E55"/>
    <w:rsid w:val="00BD3130"/>
    <w:rsid w:val="00BE055A"/>
    <w:rsid w:val="00BE6DC6"/>
    <w:rsid w:val="00BF4E73"/>
    <w:rsid w:val="00BF7E94"/>
    <w:rsid w:val="00C006B2"/>
    <w:rsid w:val="00C02D0E"/>
    <w:rsid w:val="00C039E0"/>
    <w:rsid w:val="00C16BAE"/>
    <w:rsid w:val="00C176DC"/>
    <w:rsid w:val="00C31225"/>
    <w:rsid w:val="00C31D89"/>
    <w:rsid w:val="00C330CC"/>
    <w:rsid w:val="00C34688"/>
    <w:rsid w:val="00C35546"/>
    <w:rsid w:val="00C406DB"/>
    <w:rsid w:val="00C43F3A"/>
    <w:rsid w:val="00C46D88"/>
    <w:rsid w:val="00C54CE5"/>
    <w:rsid w:val="00C61BF9"/>
    <w:rsid w:val="00C6397C"/>
    <w:rsid w:val="00C6654D"/>
    <w:rsid w:val="00C71D04"/>
    <w:rsid w:val="00C82437"/>
    <w:rsid w:val="00C84CD6"/>
    <w:rsid w:val="00C90ED9"/>
    <w:rsid w:val="00CA35CA"/>
    <w:rsid w:val="00CA4B70"/>
    <w:rsid w:val="00CC4B7F"/>
    <w:rsid w:val="00CD6362"/>
    <w:rsid w:val="00CD6F58"/>
    <w:rsid w:val="00CE6D2E"/>
    <w:rsid w:val="00CF2128"/>
    <w:rsid w:val="00CF7EE6"/>
    <w:rsid w:val="00D12101"/>
    <w:rsid w:val="00D308A8"/>
    <w:rsid w:val="00D330FA"/>
    <w:rsid w:val="00D34903"/>
    <w:rsid w:val="00D437B1"/>
    <w:rsid w:val="00D45785"/>
    <w:rsid w:val="00D47F45"/>
    <w:rsid w:val="00D66584"/>
    <w:rsid w:val="00D70980"/>
    <w:rsid w:val="00D815A8"/>
    <w:rsid w:val="00D83C6F"/>
    <w:rsid w:val="00D84852"/>
    <w:rsid w:val="00D85499"/>
    <w:rsid w:val="00DA324A"/>
    <w:rsid w:val="00DA5745"/>
    <w:rsid w:val="00DB4FF0"/>
    <w:rsid w:val="00DC135A"/>
    <w:rsid w:val="00DC6BAC"/>
    <w:rsid w:val="00DD2E4B"/>
    <w:rsid w:val="00DD7E4C"/>
    <w:rsid w:val="00DE6A66"/>
    <w:rsid w:val="00DF4BC6"/>
    <w:rsid w:val="00DF5175"/>
    <w:rsid w:val="00E01569"/>
    <w:rsid w:val="00E05BD6"/>
    <w:rsid w:val="00E07BC0"/>
    <w:rsid w:val="00E07BE8"/>
    <w:rsid w:val="00E1442D"/>
    <w:rsid w:val="00E26378"/>
    <w:rsid w:val="00E30C42"/>
    <w:rsid w:val="00E361CD"/>
    <w:rsid w:val="00E40058"/>
    <w:rsid w:val="00E47DE6"/>
    <w:rsid w:val="00E529A9"/>
    <w:rsid w:val="00E57265"/>
    <w:rsid w:val="00E61AE6"/>
    <w:rsid w:val="00E63BDD"/>
    <w:rsid w:val="00E7171A"/>
    <w:rsid w:val="00E85996"/>
    <w:rsid w:val="00E93954"/>
    <w:rsid w:val="00EA0460"/>
    <w:rsid w:val="00EA1000"/>
    <w:rsid w:val="00EB394B"/>
    <w:rsid w:val="00EB4FE8"/>
    <w:rsid w:val="00EB7927"/>
    <w:rsid w:val="00ED2545"/>
    <w:rsid w:val="00ED4D18"/>
    <w:rsid w:val="00EE2282"/>
    <w:rsid w:val="00F07E6C"/>
    <w:rsid w:val="00F1305F"/>
    <w:rsid w:val="00F13B3F"/>
    <w:rsid w:val="00F141AB"/>
    <w:rsid w:val="00F14CAE"/>
    <w:rsid w:val="00F164CD"/>
    <w:rsid w:val="00F1661A"/>
    <w:rsid w:val="00F16DC1"/>
    <w:rsid w:val="00F30B5F"/>
    <w:rsid w:val="00F3519E"/>
    <w:rsid w:val="00F45232"/>
    <w:rsid w:val="00F46448"/>
    <w:rsid w:val="00F62A02"/>
    <w:rsid w:val="00F70F6D"/>
    <w:rsid w:val="00F725AA"/>
    <w:rsid w:val="00F81069"/>
    <w:rsid w:val="00F83723"/>
    <w:rsid w:val="00F939BC"/>
    <w:rsid w:val="00F95975"/>
    <w:rsid w:val="00F96A38"/>
    <w:rsid w:val="00FB6BE0"/>
    <w:rsid w:val="00FB72C1"/>
    <w:rsid w:val="00FC6147"/>
    <w:rsid w:val="00FC6E7C"/>
    <w:rsid w:val="00FD12F8"/>
    <w:rsid w:val="00FD2345"/>
    <w:rsid w:val="00FE2F19"/>
    <w:rsid w:val="00FF6324"/>
    <w:rsid w:val="1D0CD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6244C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0DE9"/>
    <w:pPr>
      <w:spacing w:after="200" w:line="276" w:lineRule="auto"/>
    </w:pPr>
    <w:rPr>
      <w:sz w:val="22"/>
      <w:szCs w:val="22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D3A3A"/>
    <w:rPr>
      <w:color w:val="0000FF"/>
      <w:u w:val="single"/>
    </w:rPr>
  </w:style>
  <w:style w:type="table" w:styleId="Tabelacomgrade">
    <w:name w:val="Table Grid"/>
    <w:basedOn w:val="Tabelanormal"/>
    <w:uiPriority w:val="59"/>
    <w:rsid w:val="00C33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14FF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F96A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96A38"/>
  </w:style>
  <w:style w:type="paragraph" w:styleId="Rodap">
    <w:name w:val="footer"/>
    <w:basedOn w:val="Normal"/>
    <w:link w:val="RodapChar"/>
    <w:uiPriority w:val="99"/>
    <w:unhideWhenUsed/>
    <w:rsid w:val="00F96A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6A38"/>
  </w:style>
  <w:style w:type="character" w:customStyle="1" w:styleId="apple-converted-space">
    <w:name w:val="apple-converted-space"/>
    <w:basedOn w:val="Fontepargpadro"/>
    <w:rsid w:val="00C006B2"/>
  </w:style>
  <w:style w:type="paragraph" w:styleId="Textodebalo">
    <w:name w:val="Balloon Text"/>
    <w:basedOn w:val="Normal"/>
    <w:link w:val="TextodebaloChar"/>
    <w:uiPriority w:val="99"/>
    <w:semiHidden/>
    <w:unhideWhenUsed/>
    <w:rsid w:val="0059746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59746E"/>
    <w:rPr>
      <w:rFonts w:ascii="Times New Roman" w:hAnsi="Times New Roman" w:cs="Times New Roman"/>
      <w:sz w:val="18"/>
      <w:szCs w:val="18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A26641"/>
    <w:pPr>
      <w:spacing w:after="0" w:line="240" w:lineRule="auto"/>
    </w:pPr>
    <w:rPr>
      <w:sz w:val="24"/>
      <w:szCs w:val="24"/>
    </w:rPr>
  </w:style>
  <w:style w:type="character" w:customStyle="1" w:styleId="TextodenotaderodapChar">
    <w:name w:val="Texto de nota de rodapé Char"/>
    <w:link w:val="Textodenotaderodap"/>
    <w:uiPriority w:val="99"/>
    <w:rsid w:val="00A26641"/>
    <w:rPr>
      <w:sz w:val="24"/>
      <w:szCs w:val="24"/>
    </w:rPr>
  </w:style>
  <w:style w:type="character" w:styleId="Refdenotaderodap">
    <w:name w:val="footnote reference"/>
    <w:uiPriority w:val="99"/>
    <w:unhideWhenUsed/>
    <w:rsid w:val="00A26641"/>
    <w:rPr>
      <w:vertAlign w:val="superscript"/>
    </w:rPr>
  </w:style>
  <w:style w:type="character" w:styleId="Refdecomentrio">
    <w:name w:val="annotation reference"/>
    <w:uiPriority w:val="99"/>
    <w:semiHidden/>
    <w:unhideWhenUsed/>
    <w:rsid w:val="001D055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D055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1D055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D055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1D055C"/>
    <w:rPr>
      <w:b/>
      <w:bCs/>
      <w:sz w:val="20"/>
      <w:szCs w:val="20"/>
    </w:rPr>
  </w:style>
  <w:style w:type="character" w:customStyle="1" w:styleId="UnresolvedMention1">
    <w:name w:val="Unresolved Mention1"/>
    <w:basedOn w:val="Fontepargpadro"/>
    <w:uiPriority w:val="99"/>
    <w:rsid w:val="00824B9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0DE9"/>
    <w:pPr>
      <w:spacing w:after="200" w:line="276" w:lineRule="auto"/>
    </w:pPr>
    <w:rPr>
      <w:sz w:val="22"/>
      <w:szCs w:val="22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D3A3A"/>
    <w:rPr>
      <w:color w:val="0000FF"/>
      <w:u w:val="single"/>
    </w:rPr>
  </w:style>
  <w:style w:type="table" w:styleId="Tabelacomgrade">
    <w:name w:val="Table Grid"/>
    <w:basedOn w:val="Tabelanormal"/>
    <w:uiPriority w:val="59"/>
    <w:rsid w:val="00C330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214FF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F96A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96A38"/>
  </w:style>
  <w:style w:type="paragraph" w:styleId="Rodap">
    <w:name w:val="footer"/>
    <w:basedOn w:val="Normal"/>
    <w:link w:val="RodapChar"/>
    <w:uiPriority w:val="99"/>
    <w:unhideWhenUsed/>
    <w:rsid w:val="00F96A3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6A38"/>
  </w:style>
  <w:style w:type="character" w:customStyle="1" w:styleId="apple-converted-space">
    <w:name w:val="apple-converted-space"/>
    <w:basedOn w:val="Fontepargpadro"/>
    <w:rsid w:val="00C006B2"/>
  </w:style>
  <w:style w:type="paragraph" w:styleId="Textodebalo">
    <w:name w:val="Balloon Text"/>
    <w:basedOn w:val="Normal"/>
    <w:link w:val="TextodebaloChar"/>
    <w:uiPriority w:val="99"/>
    <w:semiHidden/>
    <w:unhideWhenUsed/>
    <w:rsid w:val="0059746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59746E"/>
    <w:rPr>
      <w:rFonts w:ascii="Times New Roman" w:hAnsi="Times New Roman" w:cs="Times New Roman"/>
      <w:sz w:val="18"/>
      <w:szCs w:val="18"/>
    </w:rPr>
  </w:style>
  <w:style w:type="paragraph" w:styleId="Textodenotaderodap">
    <w:name w:val="footnote text"/>
    <w:basedOn w:val="Normal"/>
    <w:link w:val="TextodenotaderodapChar"/>
    <w:uiPriority w:val="99"/>
    <w:unhideWhenUsed/>
    <w:rsid w:val="00A26641"/>
    <w:pPr>
      <w:spacing w:after="0" w:line="240" w:lineRule="auto"/>
    </w:pPr>
    <w:rPr>
      <w:sz w:val="24"/>
      <w:szCs w:val="24"/>
    </w:rPr>
  </w:style>
  <w:style w:type="character" w:customStyle="1" w:styleId="TextodenotaderodapChar">
    <w:name w:val="Texto de nota de rodapé Char"/>
    <w:link w:val="Textodenotaderodap"/>
    <w:uiPriority w:val="99"/>
    <w:rsid w:val="00A26641"/>
    <w:rPr>
      <w:sz w:val="24"/>
      <w:szCs w:val="24"/>
    </w:rPr>
  </w:style>
  <w:style w:type="character" w:styleId="Refdenotaderodap">
    <w:name w:val="footnote reference"/>
    <w:uiPriority w:val="99"/>
    <w:unhideWhenUsed/>
    <w:rsid w:val="00A26641"/>
    <w:rPr>
      <w:vertAlign w:val="superscript"/>
    </w:rPr>
  </w:style>
  <w:style w:type="character" w:styleId="Refdecomentrio">
    <w:name w:val="annotation reference"/>
    <w:uiPriority w:val="99"/>
    <w:semiHidden/>
    <w:unhideWhenUsed/>
    <w:rsid w:val="001D055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D055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1D055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D055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1D055C"/>
    <w:rPr>
      <w:b/>
      <w:bCs/>
      <w:sz w:val="20"/>
      <w:szCs w:val="20"/>
    </w:rPr>
  </w:style>
  <w:style w:type="character" w:customStyle="1" w:styleId="UnresolvedMention1">
    <w:name w:val="Unresolved Mention1"/>
    <w:basedOn w:val="Fontepargpadro"/>
    <w:uiPriority w:val="99"/>
    <w:rsid w:val="00824B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49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mages.google.com.br/imgres?imgurl=http://www.dema.ufcg.edu.br/ufcg_logo.jpeg&amp;imgrefurl=http://www.dema.ufcg.edu.br/&amp;h=381&amp;w=369&amp;sz=27&amp;tbnid=eNMGDALKensFbM:&amp;tbnh=119&amp;tbnw=115&amp;hl=pt-BR&amp;start=2&amp;prev=/images?q=ufcg&amp;svnum=10&amp;hl=pt-BR&amp;lr=&amp;sa=N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http://images.google.com.br/images?q=tbn:eNMGDALKensFbM:www.dema.ufcg.edu.br/ufcg_logo.jpe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69979-DF5E-4306-AD1A-8100640BB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49</Words>
  <Characters>2968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0</CharactersWithSpaces>
  <SharedDoc>false</SharedDoc>
  <HLinks>
    <vt:vector size="36" baseType="variant">
      <vt:variant>
        <vt:i4>2949156</vt:i4>
      </vt:variant>
      <vt:variant>
        <vt:i4>9</vt:i4>
      </vt:variant>
      <vt:variant>
        <vt:i4>0</vt:i4>
      </vt:variant>
      <vt:variant>
        <vt:i4>5</vt:i4>
      </vt:variant>
      <vt:variant>
        <vt:lpwstr>http://www.ppgeca.ufcg.edu.br/</vt:lpwstr>
      </vt:variant>
      <vt:variant>
        <vt:lpwstr/>
      </vt:variant>
      <vt:variant>
        <vt:i4>2949156</vt:i4>
      </vt:variant>
      <vt:variant>
        <vt:i4>6</vt:i4>
      </vt:variant>
      <vt:variant>
        <vt:i4>0</vt:i4>
      </vt:variant>
      <vt:variant>
        <vt:i4>5</vt:i4>
      </vt:variant>
      <vt:variant>
        <vt:lpwstr>http://www.ppgeca.ufcg.edu.br/</vt:lpwstr>
      </vt:variant>
      <vt:variant>
        <vt:lpwstr/>
      </vt:variant>
      <vt:variant>
        <vt:i4>2949156</vt:i4>
      </vt:variant>
      <vt:variant>
        <vt:i4>3</vt:i4>
      </vt:variant>
      <vt:variant>
        <vt:i4>0</vt:i4>
      </vt:variant>
      <vt:variant>
        <vt:i4>5</vt:i4>
      </vt:variant>
      <vt:variant>
        <vt:lpwstr>http://www.ppgeca.ufcg.edu.br/</vt:lpwstr>
      </vt:variant>
      <vt:variant>
        <vt:lpwstr/>
      </vt:variant>
      <vt:variant>
        <vt:i4>2949156</vt:i4>
      </vt:variant>
      <vt:variant>
        <vt:i4>0</vt:i4>
      </vt:variant>
      <vt:variant>
        <vt:i4>0</vt:i4>
      </vt:variant>
      <vt:variant>
        <vt:i4>5</vt:i4>
      </vt:variant>
      <vt:variant>
        <vt:lpwstr>http://www.ppgeca.ufcg.edu.br/</vt:lpwstr>
      </vt:variant>
      <vt:variant>
        <vt:lpwstr/>
      </vt:variant>
      <vt:variant>
        <vt:i4>4587615</vt:i4>
      </vt:variant>
      <vt:variant>
        <vt:i4>-1</vt:i4>
      </vt:variant>
      <vt:variant>
        <vt:i4>1026</vt:i4>
      </vt:variant>
      <vt:variant>
        <vt:i4>4</vt:i4>
      </vt:variant>
      <vt:variant>
        <vt:lpwstr>http://images.google.com.br/imgres?imgurl=http://www.dema.ufcg.edu.br/ufcg_logo.jpeg&amp;imgrefurl=http://www.dema.ufcg.edu.br/&amp;h=381&amp;w=369&amp;sz=27&amp;tbnid=eNMGDALKensFbM:&amp;tbnh=119&amp;tbnw=115&amp;hl=pt-BR&amp;start=2&amp;prev=/images?q=ufcg&amp;svnum=10&amp;hl=pt-BR&amp;lr=&amp;sa=N</vt:lpwstr>
      </vt:variant>
      <vt:variant>
        <vt:lpwstr/>
      </vt:variant>
      <vt:variant>
        <vt:i4>65552</vt:i4>
      </vt:variant>
      <vt:variant>
        <vt:i4>-1</vt:i4>
      </vt:variant>
      <vt:variant>
        <vt:i4>1026</vt:i4>
      </vt:variant>
      <vt:variant>
        <vt:i4>1</vt:i4>
      </vt:variant>
      <vt:variant>
        <vt:lpwstr>http://images.google.com.br/images?q=tbn:eNMGDALKensFbM:www.dema.ufcg.edu.br/ufcg_logo.jpe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o</dc:creator>
  <cp:lastModifiedBy>MICHEL</cp:lastModifiedBy>
  <cp:revision>3</cp:revision>
  <dcterms:created xsi:type="dcterms:W3CDTF">2018-09-08T23:00:00Z</dcterms:created>
  <dcterms:modified xsi:type="dcterms:W3CDTF">2018-09-08T23:12:00Z</dcterms:modified>
</cp:coreProperties>
</file>